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175" w:rsidRPr="00F41E2C" w:rsidRDefault="00EE4175" w:rsidP="00300361">
      <w:pPr>
        <w:spacing w:after="0"/>
        <w:rPr>
          <w:spacing w:val="10"/>
          <w:sz w:val="40"/>
          <w:szCs w:val="40"/>
        </w:rPr>
      </w:pPr>
      <w:r w:rsidRPr="004E782D">
        <w:rPr>
          <w:spacing w:val="10"/>
          <w:sz w:val="40"/>
          <w:szCs w:val="40"/>
        </w:rPr>
        <w:t xml:space="preserve">Form </w:t>
      </w:r>
      <w:r w:rsidR="007C7775">
        <w:rPr>
          <w:spacing w:val="10"/>
          <w:sz w:val="40"/>
          <w:szCs w:val="40"/>
          <w:lang w:val="id-ID"/>
        </w:rPr>
        <w:t>Permohonan Kerja Praktek</w:t>
      </w:r>
      <w:r w:rsidR="00F41E2C">
        <w:rPr>
          <w:spacing w:val="10"/>
          <w:sz w:val="40"/>
          <w:szCs w:val="40"/>
        </w:rPr>
        <w:t xml:space="preserve"> </w:t>
      </w:r>
      <w:proofErr w:type="spellStart"/>
      <w:r w:rsidR="00F41E2C">
        <w:rPr>
          <w:spacing w:val="10"/>
          <w:sz w:val="40"/>
          <w:szCs w:val="40"/>
        </w:rPr>
        <w:t>Mandiri</w:t>
      </w:r>
      <w:proofErr w:type="spellEnd"/>
    </w:p>
    <w:p w:rsidR="00EE4175" w:rsidRPr="0032323D" w:rsidRDefault="00EE4175" w:rsidP="001158EF">
      <w:pPr>
        <w:spacing w:after="0"/>
        <w:rPr>
          <w:spacing w:val="10"/>
          <w:szCs w:val="36"/>
          <w:lang w:val="id-ID"/>
        </w:rPr>
      </w:pPr>
      <w:r w:rsidRPr="0051744B">
        <w:rPr>
          <w:spacing w:val="10"/>
          <w:szCs w:val="36"/>
        </w:rPr>
        <w:t xml:space="preserve">SEMESTER </w:t>
      </w:r>
      <w:r w:rsidR="0032323D">
        <w:rPr>
          <w:spacing w:val="10"/>
          <w:szCs w:val="36"/>
        </w:rPr>
        <w:t>GENAP</w:t>
      </w:r>
      <w:r w:rsidRPr="0051744B">
        <w:rPr>
          <w:spacing w:val="10"/>
          <w:szCs w:val="36"/>
        </w:rPr>
        <w:t xml:space="preserve"> T</w:t>
      </w:r>
      <w:r w:rsidR="00F41E2C">
        <w:rPr>
          <w:spacing w:val="10"/>
          <w:szCs w:val="36"/>
        </w:rPr>
        <w:t>.</w:t>
      </w:r>
      <w:r w:rsidRPr="0051744B">
        <w:rPr>
          <w:spacing w:val="10"/>
          <w:szCs w:val="36"/>
        </w:rPr>
        <w:t>A 20</w:t>
      </w:r>
      <w:r w:rsidR="0032323D">
        <w:rPr>
          <w:spacing w:val="10"/>
          <w:szCs w:val="36"/>
          <w:lang w:val="id-ID"/>
        </w:rPr>
        <w:t>17/</w:t>
      </w:r>
      <w:r w:rsidRPr="0051744B">
        <w:rPr>
          <w:spacing w:val="10"/>
          <w:szCs w:val="36"/>
        </w:rPr>
        <w:t>20</w:t>
      </w:r>
      <w:r w:rsidR="0032323D">
        <w:rPr>
          <w:spacing w:val="10"/>
          <w:szCs w:val="36"/>
          <w:lang w:val="id-ID"/>
        </w:rPr>
        <w:t>18</w:t>
      </w:r>
    </w:p>
    <w:p w:rsidR="00EE4175" w:rsidRPr="0051744B" w:rsidRDefault="009150B9" w:rsidP="00EE4175">
      <w:pPr>
        <w:rPr>
          <w:sz w:val="12"/>
        </w:rPr>
      </w:pP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3976BBD5" wp14:editId="1B10BE43">
                <wp:simplePos x="0" y="0"/>
                <wp:positionH relativeFrom="column">
                  <wp:posOffset>4804639</wp:posOffset>
                </wp:positionH>
                <wp:positionV relativeFrom="paragraph">
                  <wp:posOffset>99035</wp:posOffset>
                </wp:positionV>
                <wp:extent cx="1191895" cy="320217"/>
                <wp:effectExtent l="0" t="0" r="27305" b="2286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1895" cy="32021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B2667" w:rsidRPr="009150B9" w:rsidRDefault="000B2667" w:rsidP="009150B9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No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6BBD5" id="Rectangle 19" o:spid="_x0000_s1026" style="position:absolute;margin-left:378.3pt;margin-top:7.8pt;width:93.85pt;height:25.2pt;z-index:251663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" fillcolor="white [3201]" strokecolor="#f79646 [3209]" strokeweight="2pt">
                <v:textbox>
                  <w:txbxContent>
                    <w:p w:rsidR="000B2667" w:rsidRPr="009150B9" w:rsidRDefault="000B2667" w:rsidP="009150B9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No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62F78D24" wp14:editId="4DEE7FB6">
                <wp:simplePos x="0" y="0"/>
                <wp:positionH relativeFrom="column">
                  <wp:posOffset>5404485</wp:posOffset>
                </wp:positionH>
                <wp:positionV relativeFrom="paragraph">
                  <wp:posOffset>53950</wp:posOffset>
                </wp:positionV>
                <wp:extent cx="45719" cy="45719"/>
                <wp:effectExtent l="0" t="0" r="12065" b="1206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5995600" id="Rectangle 20" o:spid="_x0000_s1026" style="position:absolute;margin-left:425.55pt;margin-top:4.25pt;width:3.6pt;height:3.6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" fillcolor="#4f81bd [3204]" strokecolor="#243f60 [1604]" strokeweight="2pt"/>
            </w:pict>
          </mc:Fallback>
        </mc:AlternateContent>
      </w:r>
      <w:r w:rsidR="00387AAF">
        <w:rPr>
          <w:noProof/>
          <w:sz w:val="12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37465</wp:posOffset>
                </wp:positionH>
                <wp:positionV relativeFrom="paragraph">
                  <wp:posOffset>59055</wp:posOffset>
                </wp:positionV>
                <wp:extent cx="6282690" cy="45085"/>
                <wp:effectExtent l="12065" t="9525" r="10795" b="12065"/>
                <wp:wrapNone/>
                <wp:docPr id="12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82690" cy="45085"/>
                          <a:chOff x="1571" y="4425"/>
                          <a:chExt cx="9687" cy="71"/>
                        </a:xfrm>
                      </wpg:grpSpPr>
                      <wps:wsp>
                        <wps:cNvPr id="13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1571" y="4425"/>
                            <a:ext cx="6514" cy="71"/>
                          </a:xfrm>
                          <a:prstGeom prst="rect">
                            <a:avLst/>
                          </a:prstGeom>
                          <a:gradFill rotWithShape="0">
                            <a:gsLst>
                              <a:gs pos="0">
                                <a:srgbClr val="FFFFFF"/>
                              </a:gs>
                              <a:gs pos="100000">
                                <a:srgbClr val="B6DDE8"/>
                              </a:gs>
                            </a:gsLst>
                            <a:lin ang="5400000" scaled="1"/>
                          </a:gradFill>
                          <a:ln w="12700">
                            <a:solidFill>
                              <a:srgbClr val="92CDDC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205867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7935" y="4425"/>
                            <a:ext cx="3323" cy="71"/>
                          </a:xfrm>
                          <a:prstGeom prst="rect">
                            <a:avLst/>
                          </a:prstGeom>
                          <a:gradFill rotWithShape="0">
                            <a:gsLst>
                              <a:gs pos="0">
                                <a:srgbClr val="FABF8F"/>
                              </a:gs>
                              <a:gs pos="50000">
                                <a:srgbClr val="F79646"/>
                              </a:gs>
                              <a:gs pos="100000">
                                <a:srgbClr val="FABF8F"/>
                              </a:gs>
                            </a:gsLst>
                            <a:lin ang="5400000" scaled="1"/>
                          </a:gradFill>
                          <a:ln w="12700">
                            <a:solidFill>
                              <a:srgbClr val="F79646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97470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6EC1154" id="Group 46" o:spid="_x0000_s1026" style="position:absolute;margin-left:-2.95pt;margin-top:4.65pt;width:494.7pt;height:3.55pt;z-index:251657728" coordorigin="1571,4425" coordsize="9687,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">
                <v:rect id="Rectangle 47" o:spid="_x0000_s1027" style="position:absolute;left:1571;top:4425;width:6514;height: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u2UcIA&#10;AADbAAAADwAAAGRycy9kb3ducmV2LnhtbESPzarCMBCF98J9hzAX3IimKohUo8gFryJu/NuPzdhW&#10;m0lporZvbwTB3QznfGfOTOe1KcSDKpdbVtDvRSCIE6tzThUcD8vuGITzyBoLy6SgIQfz2U9rirG2&#10;T97RY+9TEULYxagg876MpXRJRgZdz5bEQbvYyqAPa5VKXeEzhJtCDqJoJA3mHC5kWNJfRsltfzeh&#10;xraz6oyK5cYNL8n/6dpvzs24Uar9Wy8mIDzV/mv+0GsduCG8fwkDyNk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qq7ZRwgAAANsAAAAPAAAAAAAAAAAAAAAAAJgCAABkcnMvZG93&#10;bnJldi54bWxQSwUGAAAAAAQABAD1AAAAhwMAAAAA&#10;" strokecolor="#92cddc" strokeweight="1pt">
                  <v:fill color2="#b6dde8" focus="100%" type="gradient"/>
                  <v:shadow color="#205867" opacity=".5" offset="1pt"/>
                </v:rect>
                <v:rect id="Rectangle 48" o:spid="_x0000_s1028" style="position:absolute;left:7935;top:4425;width:3323;height: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4av4sIA&#10;AADbAAAADwAAAGRycy9kb3ducmV2LnhtbERP22oCMRB9F/oPYQp9c7NVsWVrFFsUVChY7QcMm+nu&#10;2s0kJKmufr0RhL7N4VxnMutMK47kQ2NZwXOWgyAurW64UvC9X/ZfQYSIrLG1TArOFGA2fehNsND2&#10;xF903MVKpBAOBSqoY3SFlKGsyWDIrCNO3I/1BmOCvpLa4ymFm1YO8nwsDTacGmp09FFT+bv7MwrK&#10;odvM959jt95u9eB98XLRB39Q6umxm7+BiNTFf/HdvdJp/ghuv6QD5PQ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vhq/iwgAAANsAAAAPAAAAAAAAAAAAAAAAAJgCAABkcnMvZG93&#10;bnJldi54bWxQSwUGAAAAAAQABAD1AAAAhwMAAAAA&#10;" fillcolor="#fabf8f" strokecolor="#f79646" strokeweight="1pt">
                  <v:fill color2="#f79646" focus="50%" type="gradient"/>
                  <v:shadow color="#974706" offset="1pt"/>
                </v:rect>
              </v:group>
            </w:pict>
          </mc:Fallback>
        </mc:AlternateContent>
      </w:r>
    </w:p>
    <w:p w:rsidR="00EE4175" w:rsidRPr="00783A9F" w:rsidRDefault="00E24608" w:rsidP="00CF622A">
      <w:pPr>
        <w:spacing w:after="0"/>
        <w:rPr>
          <w:sz w:val="10"/>
          <w:szCs w:val="12"/>
        </w:rPr>
      </w:pPr>
      <w:r>
        <w:rPr>
          <w:szCs w:val="24"/>
        </w:rPr>
        <w:t>IDENTITAS MAHASISWA</w:t>
      </w:r>
    </w:p>
    <w:tbl>
      <w:tblPr>
        <w:tblW w:w="9209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4069E3" w:rsidRPr="0051744B" w:rsidTr="004069E3">
        <w:trPr>
          <w:trHeight w:val="1760"/>
          <w:jc w:val="center"/>
        </w:trPr>
        <w:tc>
          <w:tcPr>
            <w:tcW w:w="9209" w:type="dxa"/>
          </w:tcPr>
          <w:p w:rsidR="004069E3" w:rsidRPr="0032323D" w:rsidRDefault="004069E3" w:rsidP="00F27ADF">
            <w:pPr>
              <w:tabs>
                <w:tab w:val="left" w:pos="1026"/>
              </w:tabs>
              <w:spacing w:before="120" w:after="120" w:line="360" w:lineRule="auto"/>
              <w:ind w:left="7"/>
              <w:rPr>
                <w:sz w:val="18"/>
                <w:szCs w:val="18"/>
                <w:lang w:val="id-ID"/>
              </w:rPr>
            </w:pPr>
            <w:r>
              <w:rPr>
                <w:sz w:val="18"/>
                <w:szCs w:val="18"/>
              </w:rPr>
              <w:t>NIM</w:t>
            </w:r>
            <w:r w:rsidRPr="00783A9F"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tab/>
            </w:r>
            <w:r w:rsidRPr="00783A9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 </w:t>
            </w:r>
            <w:r w:rsidR="0032323D">
              <w:rPr>
                <w:sz w:val="18"/>
                <w:szCs w:val="18"/>
                <w:lang w:val="id-ID"/>
              </w:rPr>
              <w:t>6706162062</w:t>
            </w:r>
            <w:r>
              <w:rPr>
                <w:sz w:val="18"/>
                <w:szCs w:val="18"/>
              </w:rPr>
              <w:t xml:space="preserve">                     </w:t>
            </w:r>
            <w:r w:rsidR="00F27ADF">
              <w:rPr>
                <w:sz w:val="18"/>
                <w:szCs w:val="18"/>
                <w:lang w:val="id-ID"/>
              </w:rPr>
              <w:t xml:space="preserve">                                                          </w:t>
            </w:r>
            <w:r w:rsidR="00F27ADF">
              <w:rPr>
                <w:sz w:val="18"/>
                <w:szCs w:val="18"/>
              </w:rPr>
              <w:t xml:space="preserve">Program </w:t>
            </w:r>
            <w:proofErr w:type="spellStart"/>
            <w:r w:rsidR="00F27ADF">
              <w:rPr>
                <w:sz w:val="18"/>
                <w:szCs w:val="18"/>
              </w:rPr>
              <w:t>Studi</w:t>
            </w:r>
            <w:proofErr w:type="spellEnd"/>
            <w:r w:rsidR="00F27ADF">
              <w:rPr>
                <w:sz w:val="18"/>
                <w:szCs w:val="18"/>
              </w:rPr>
              <w:t xml:space="preserve"> </w:t>
            </w:r>
            <w:r w:rsidRPr="00783A9F">
              <w:rPr>
                <w:sz w:val="18"/>
                <w:szCs w:val="18"/>
              </w:rPr>
              <w:t xml:space="preserve">: </w:t>
            </w:r>
            <w:r w:rsidR="0032323D">
              <w:rPr>
                <w:sz w:val="18"/>
                <w:szCs w:val="18"/>
                <w:lang w:val="id-ID"/>
              </w:rPr>
              <w:t>D3 Teknik Informatika</w:t>
            </w:r>
          </w:p>
          <w:p w:rsidR="004069E3" w:rsidRPr="0032323D" w:rsidRDefault="004069E3" w:rsidP="00F27ADF">
            <w:pPr>
              <w:tabs>
                <w:tab w:val="left" w:pos="1026"/>
              </w:tabs>
              <w:spacing w:after="120" w:line="360" w:lineRule="auto"/>
              <w:ind w:left="7"/>
              <w:rPr>
                <w:sz w:val="18"/>
                <w:szCs w:val="18"/>
                <w:lang w:val="id-ID"/>
              </w:rPr>
            </w:pPr>
            <w:proofErr w:type="spellStart"/>
            <w:r w:rsidRPr="00783A9F">
              <w:rPr>
                <w:sz w:val="18"/>
                <w:szCs w:val="18"/>
              </w:rPr>
              <w:t>Nama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Lengkap</w:t>
            </w:r>
            <w:proofErr w:type="spellEnd"/>
            <w:r w:rsidR="00F27ADF">
              <w:rPr>
                <w:sz w:val="18"/>
                <w:szCs w:val="18"/>
              </w:rPr>
              <w:tab/>
              <w:t>:</w:t>
            </w:r>
            <w:r w:rsidR="0032323D">
              <w:rPr>
                <w:sz w:val="18"/>
                <w:szCs w:val="18"/>
                <w:lang w:val="id-ID"/>
              </w:rPr>
              <w:t xml:space="preserve"> Muhamad Ikhsan Ramadhan </w:t>
            </w:r>
          </w:p>
          <w:p w:rsidR="00AD7283" w:rsidRDefault="00AD7283" w:rsidP="00F27ADF">
            <w:pPr>
              <w:tabs>
                <w:tab w:val="left" w:pos="1026"/>
              </w:tabs>
              <w:spacing w:after="120" w:line="360" w:lineRule="auto"/>
              <w:ind w:left="7"/>
              <w:rPr>
                <w:sz w:val="18"/>
                <w:szCs w:val="18"/>
                <w:lang w:val="id-ID"/>
              </w:rPr>
            </w:pPr>
            <w:r>
              <w:rPr>
                <w:sz w:val="18"/>
                <w:szCs w:val="18"/>
                <w:lang w:val="id-ID"/>
              </w:rPr>
              <w:t>No Telp                     :</w:t>
            </w:r>
            <w:r w:rsidR="00C76D1D">
              <w:rPr>
                <w:sz w:val="18"/>
                <w:szCs w:val="18"/>
                <w:lang w:val="id-ID"/>
              </w:rPr>
              <w:t xml:space="preserve"> 081313198291</w:t>
            </w:r>
          </w:p>
          <w:p w:rsidR="004069E3" w:rsidRDefault="0032323D" w:rsidP="00F27ADF">
            <w:pPr>
              <w:tabs>
                <w:tab w:val="left" w:pos="1026"/>
              </w:tabs>
              <w:spacing w:after="120" w:line="360" w:lineRule="auto"/>
              <w:ind w:left="7"/>
              <w:rPr>
                <w:sz w:val="18"/>
                <w:szCs w:val="18"/>
                <w:lang w:val="id-ID"/>
              </w:rPr>
            </w:pPr>
            <w:r>
              <w:rPr>
                <w:sz w:val="18"/>
                <w:szCs w:val="18"/>
                <w:lang w:val="id-ID"/>
              </w:rPr>
              <w:t xml:space="preserve">Email                         </w:t>
            </w:r>
            <w:r w:rsidR="00AD7283">
              <w:rPr>
                <w:sz w:val="18"/>
                <w:szCs w:val="18"/>
                <w:lang w:val="id-ID"/>
              </w:rPr>
              <w:t>:</w:t>
            </w:r>
            <w:r>
              <w:rPr>
                <w:sz w:val="18"/>
                <w:szCs w:val="18"/>
                <w:lang w:val="id-ID"/>
              </w:rPr>
              <w:t xml:space="preserve">  </w:t>
            </w:r>
            <w:hyperlink r:id="rId8" w:history="1">
              <w:r w:rsidRPr="00B44F38">
                <w:rPr>
                  <w:rStyle w:val="Hyperlink"/>
                  <w:sz w:val="18"/>
                  <w:szCs w:val="18"/>
                  <w:lang w:val="id-ID"/>
                </w:rPr>
                <w:t>ikhsanramadhan28@gmail.com</w:t>
              </w:r>
            </w:hyperlink>
          </w:p>
          <w:p w:rsidR="00F27ADF" w:rsidRDefault="00F27ADF" w:rsidP="00F27ADF">
            <w:pPr>
              <w:tabs>
                <w:tab w:val="left" w:pos="1026"/>
              </w:tabs>
              <w:spacing w:after="120" w:line="360" w:lineRule="auto"/>
              <w:ind w:left="7"/>
              <w:rPr>
                <w:sz w:val="18"/>
                <w:szCs w:val="18"/>
                <w:lang w:val="id-ID"/>
              </w:rPr>
            </w:pPr>
            <w:r>
              <w:rPr>
                <w:sz w:val="18"/>
                <w:szCs w:val="18"/>
                <w:lang w:val="id-ID"/>
              </w:rPr>
              <w:t>Jumlah SKS telah lulus  :</w:t>
            </w:r>
            <w:r w:rsidR="0032323D">
              <w:rPr>
                <w:sz w:val="18"/>
                <w:szCs w:val="18"/>
                <w:lang w:val="id-ID"/>
              </w:rPr>
              <w:t xml:space="preserve"> 61</w:t>
            </w:r>
          </w:p>
          <w:p w:rsidR="00F27ADF" w:rsidRPr="00AD7283" w:rsidRDefault="00F27ADF" w:rsidP="00F27ADF">
            <w:pPr>
              <w:tabs>
                <w:tab w:val="left" w:pos="1026"/>
              </w:tabs>
              <w:spacing w:after="120" w:line="360" w:lineRule="auto"/>
              <w:ind w:left="7"/>
              <w:rPr>
                <w:sz w:val="18"/>
                <w:szCs w:val="18"/>
                <w:lang w:val="id-ID"/>
              </w:rPr>
            </w:pPr>
            <w:r>
              <w:rPr>
                <w:sz w:val="18"/>
                <w:szCs w:val="18"/>
                <w:lang w:val="id-ID"/>
              </w:rPr>
              <w:t>Jumlah SKS diambil pada semester berjalan</w:t>
            </w:r>
            <w:r w:rsidR="0032323D">
              <w:rPr>
                <w:sz w:val="18"/>
                <w:szCs w:val="18"/>
                <w:lang w:val="id-ID"/>
              </w:rPr>
              <w:t xml:space="preserve"> </w:t>
            </w:r>
            <w:r>
              <w:rPr>
                <w:sz w:val="18"/>
                <w:szCs w:val="18"/>
                <w:lang w:val="id-ID"/>
              </w:rPr>
              <w:t>:</w:t>
            </w:r>
            <w:r w:rsidR="0032323D">
              <w:rPr>
                <w:sz w:val="18"/>
                <w:szCs w:val="18"/>
                <w:lang w:val="id-ID"/>
              </w:rPr>
              <w:t xml:space="preserve"> 21</w:t>
            </w:r>
          </w:p>
        </w:tc>
      </w:tr>
      <w:tr w:rsidR="00F27ADF" w:rsidRPr="0051744B" w:rsidTr="00F27ADF">
        <w:trPr>
          <w:trHeight w:val="785"/>
          <w:jc w:val="center"/>
        </w:trPr>
        <w:tc>
          <w:tcPr>
            <w:tcW w:w="9209" w:type="dxa"/>
          </w:tcPr>
          <w:p w:rsidR="00F27ADF" w:rsidRDefault="00F27ADF" w:rsidP="001C3A01">
            <w:pPr>
              <w:tabs>
                <w:tab w:val="left" w:pos="1026"/>
              </w:tabs>
              <w:spacing w:before="120" w:after="120" w:line="360" w:lineRule="auto"/>
              <w:ind w:left="7"/>
              <w:rPr>
                <w:sz w:val="18"/>
                <w:szCs w:val="18"/>
                <w:lang w:val="id-ID"/>
              </w:rPr>
            </w:pPr>
            <w:r>
              <w:rPr>
                <w:sz w:val="18"/>
                <w:szCs w:val="18"/>
                <w:lang w:val="id-ID"/>
              </w:rPr>
              <w:t>Pengajuan ke           :</w:t>
            </w:r>
            <w:r w:rsidR="0032323D">
              <w:rPr>
                <w:sz w:val="18"/>
                <w:szCs w:val="18"/>
                <w:lang w:val="id-ID"/>
              </w:rPr>
              <w:t xml:space="preserve"> 1</w:t>
            </w:r>
            <w:r w:rsidR="001C3A01">
              <w:rPr>
                <w:sz w:val="18"/>
                <w:szCs w:val="18"/>
                <w:lang w:val="id-ID"/>
              </w:rPr>
              <w:br/>
            </w:r>
            <w:r>
              <w:rPr>
                <w:sz w:val="18"/>
                <w:szCs w:val="18"/>
                <w:lang w:val="id-ID"/>
              </w:rPr>
              <w:t>Alasan Pengajuan Ulang</w:t>
            </w:r>
            <w:r w:rsidR="001C3A01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  <w:lang w:val="id-ID"/>
              </w:rPr>
              <w:t>:</w:t>
            </w:r>
          </w:p>
          <w:p w:rsidR="00F27ADF" w:rsidRPr="00F27ADF" w:rsidRDefault="00F27ADF" w:rsidP="001C3A01">
            <w:pPr>
              <w:tabs>
                <w:tab w:val="left" w:pos="1026"/>
              </w:tabs>
              <w:spacing w:after="0" w:line="240" w:lineRule="auto"/>
              <w:ind w:left="7"/>
              <w:rPr>
                <w:sz w:val="18"/>
                <w:szCs w:val="18"/>
                <w:lang w:val="id-ID"/>
              </w:rPr>
            </w:pPr>
            <w:r>
              <w:rPr>
                <w:sz w:val="18"/>
                <w:szCs w:val="18"/>
                <w:lang w:val="id-ID"/>
              </w:rPr>
              <w:t>(diisi bagi mahasiswa yang pernah mengajukan form permohonan)</w:t>
            </w:r>
          </w:p>
        </w:tc>
      </w:tr>
    </w:tbl>
    <w:p w:rsidR="00195162" w:rsidRPr="00195162" w:rsidRDefault="00387AAF" w:rsidP="001C2793">
      <w:pPr>
        <w:spacing w:after="0" w:line="240" w:lineRule="auto"/>
        <w:rPr>
          <w:spacing w:val="10"/>
          <w:sz w:val="16"/>
          <w:szCs w:val="16"/>
        </w:rPr>
      </w:pPr>
      <w:r>
        <w:rPr>
          <w:noProof/>
          <w:sz w:val="12"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-37465</wp:posOffset>
                </wp:positionH>
                <wp:positionV relativeFrom="paragraph">
                  <wp:posOffset>118110</wp:posOffset>
                </wp:positionV>
                <wp:extent cx="6282690" cy="45085"/>
                <wp:effectExtent l="12065" t="15240" r="10795" b="6350"/>
                <wp:wrapNone/>
                <wp:docPr id="2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82690" cy="45085"/>
                          <a:chOff x="1571" y="4425"/>
                          <a:chExt cx="9687" cy="71"/>
                        </a:xfrm>
                      </wpg:grpSpPr>
                      <wps:wsp>
                        <wps:cNvPr id="3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1571" y="4425"/>
                            <a:ext cx="6514" cy="71"/>
                          </a:xfrm>
                          <a:prstGeom prst="rect">
                            <a:avLst/>
                          </a:prstGeom>
                          <a:gradFill rotWithShape="0">
                            <a:gsLst>
                              <a:gs pos="0">
                                <a:srgbClr val="FFFFFF"/>
                              </a:gs>
                              <a:gs pos="100000">
                                <a:srgbClr val="B6DDE8"/>
                              </a:gs>
                            </a:gsLst>
                            <a:lin ang="5400000" scaled="1"/>
                          </a:gradFill>
                          <a:ln w="12700">
                            <a:solidFill>
                              <a:srgbClr val="92CDDC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205867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7935" y="4425"/>
                            <a:ext cx="3323" cy="71"/>
                          </a:xfrm>
                          <a:prstGeom prst="rect">
                            <a:avLst/>
                          </a:prstGeom>
                          <a:gradFill rotWithShape="0">
                            <a:gsLst>
                              <a:gs pos="0">
                                <a:srgbClr val="FABF8F"/>
                              </a:gs>
                              <a:gs pos="50000">
                                <a:srgbClr val="F79646"/>
                              </a:gs>
                              <a:gs pos="100000">
                                <a:srgbClr val="FABF8F"/>
                              </a:gs>
                            </a:gsLst>
                            <a:lin ang="5400000" scaled="1"/>
                          </a:gradFill>
                          <a:ln w="12700">
                            <a:solidFill>
                              <a:srgbClr val="F79646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97470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299B2E5C" id="Group 55" o:spid="_x0000_s1026" style="position:absolute;margin-left:-2.95pt;margin-top:9.3pt;width:494.7pt;height:3.55pt;z-index:251660800" coordorigin="1571,4425" coordsize="9687,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">
                <v:rect id="Rectangle 56" o:spid="_x0000_s1027" style="position:absolute;left:1571;top:4425;width:6514;height: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ZoeLr4A&#10;AADaAAAADwAAAGRycy9kb3ducmV2LnhtbERPy4rCMBTdC/MP4Q64EU1VEKlGkQFHETe+9tfm2lab&#10;m9JEbf/eCILLw3lP57UpxIMql1tW0O9FIIgTq3NOFRwPy+4YhPPIGgvLpKAhB/PZT2uKsbZP3tFj&#10;71MRQtjFqCDzvoyldElGBl3PlsSBu9jKoA+wSqWu8BnCTSEHUTSSBnMODRmW9JdRctvfTZix7aw6&#10;o2K5ccNL8n+69ptzM26Uav/WiwkIT7X/ij/utVYwhPeV4Ac5ew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PmaHi6+AAAA2gAAAA8AAAAAAAAAAAAAAAAAmAIAAGRycy9kb3ducmV2&#10;LnhtbFBLBQYAAAAABAAEAPUAAACDAwAAAAA=&#10;" strokecolor="#92cddc" strokeweight="1pt">
                  <v:fill color2="#b6dde8" focus="100%" type="gradient"/>
                  <v:shadow color="#205867" opacity=".5" offset="1pt"/>
                </v:rect>
                <v:rect id="Rectangle 57" o:spid="_x0000_s1028" style="position:absolute;left:7935;top:4425;width:3323;height: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U3qDMQA&#10;AADaAAAADwAAAGRycy9kb3ducmV2LnhtbESP0WoCMRRE34X+Q7iFvrnZqtiyNYotCioUrPYDLpvb&#10;3bWbm5Ckuvr1RhD6OMzMGWYy60wrjuRDY1nBc5aDIC6tbrhS8L1f9l9BhIissbVMCs4UYDZ96E2w&#10;0PbEX3TcxUokCIcCFdQxukLKUNZkMGTWESfvx3qDMUlfSe3xlOCmlYM8H0uDDaeFGh191FT+7v6M&#10;gnLoNvP959itt1s9eF+8XPTBH5R6euzmbyAidfE/fG+vtIIR3K6kGyCn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1N6gzEAAAA2gAAAA8AAAAAAAAAAAAAAAAAmAIAAGRycy9k&#10;b3ducmV2LnhtbFBLBQYAAAAABAAEAPUAAACJAwAAAAA=&#10;" fillcolor="#fabf8f" strokecolor="#f79646" strokeweight="1pt">
                  <v:fill color2="#f79646" focus="50%" type="gradient"/>
                  <v:shadow color="#974706" offset="1pt"/>
                </v:rect>
              </v:group>
            </w:pict>
          </mc:Fallback>
        </mc:AlternateContent>
      </w:r>
    </w:p>
    <w:p w:rsidR="001C2793" w:rsidRDefault="001C2793" w:rsidP="001C2793">
      <w:pPr>
        <w:spacing w:after="0"/>
        <w:rPr>
          <w:szCs w:val="24"/>
        </w:rPr>
      </w:pPr>
    </w:p>
    <w:p w:rsidR="001C2793" w:rsidRDefault="001C2793" w:rsidP="001C2793">
      <w:pPr>
        <w:spacing w:after="0"/>
        <w:rPr>
          <w:szCs w:val="24"/>
        </w:rPr>
      </w:pPr>
      <w:r>
        <w:rPr>
          <w:szCs w:val="24"/>
        </w:rPr>
        <w:t>IDENTITAS PERUSAHAAN</w:t>
      </w:r>
    </w:p>
    <w:tbl>
      <w:tblPr>
        <w:tblW w:w="9781" w:type="dxa"/>
        <w:tblInd w:w="-5" w:type="dxa"/>
        <w:tblLook w:val="04A0" w:firstRow="1" w:lastRow="0" w:firstColumn="1" w:lastColumn="0" w:noHBand="0" w:noVBand="1"/>
      </w:tblPr>
      <w:tblGrid>
        <w:gridCol w:w="440"/>
        <w:gridCol w:w="2629"/>
        <w:gridCol w:w="275"/>
        <w:gridCol w:w="6437"/>
      </w:tblGrid>
      <w:tr w:rsidR="00AD7283" w:rsidRPr="00AD7283" w:rsidTr="00F27ADF">
        <w:trPr>
          <w:trHeight w:val="17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1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D7283" w:rsidRPr="00AD7283" w:rsidRDefault="0032323D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Nama Perusahaan</w:t>
            </w:r>
          </w:p>
        </w:tc>
        <w:tc>
          <w:tcPr>
            <w:tcW w:w="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D7283" w:rsidRPr="00AD7283" w:rsidRDefault="00DB615B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DB615B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PT Telkom, Head Office</w:t>
            </w:r>
          </w:p>
        </w:tc>
      </w:tr>
      <w:tr w:rsidR="00AD7283" w:rsidRPr="00AD7283" w:rsidTr="00F27ADF">
        <w:trPr>
          <w:trHeight w:val="17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2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D7283" w:rsidRPr="00AD7283" w:rsidRDefault="0032323D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eastAsia="id-ID"/>
              </w:rPr>
              <w:t>Alamat Perusahaan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 </w:t>
            </w:r>
            <w:r w:rsidR="00DB615B" w:rsidRPr="00DB615B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Jl. Japati No. 1 – Bandung</w:t>
            </w:r>
            <w:r w:rsidR="00DB615B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 xml:space="preserve"> Indonesia</w:t>
            </w:r>
          </w:p>
        </w:tc>
      </w:tr>
      <w:tr w:rsidR="00AD7283" w:rsidRPr="00AD7283" w:rsidTr="00F27ADF">
        <w:trPr>
          <w:trHeight w:val="17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F41E2C" w:rsidP="00F27AD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3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D7283" w:rsidRPr="0032323D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eastAsia="id-ID"/>
              </w:rPr>
            </w:pPr>
            <w:proofErr w:type="spellStart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>Ditujukan</w:t>
            </w:r>
            <w:proofErr w:type="spellEnd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 xml:space="preserve"> </w:t>
            </w:r>
            <w:proofErr w:type="spellStart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>Kepada</w:t>
            </w:r>
            <w:proofErr w:type="spellEnd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 xml:space="preserve"> 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D7283" w:rsidRPr="008E1ED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 </w:t>
            </w:r>
            <w:r w:rsidR="00C76D1D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HRD PT. TELKOM</w:t>
            </w:r>
            <w:r w:rsidR="008E1ED3">
              <w:rPr>
                <w:rFonts w:eastAsia="Times New Roman" w:cs="Times New Roman"/>
                <w:color w:val="000000"/>
                <w:sz w:val="18"/>
                <w:lang w:eastAsia="id-ID"/>
              </w:rPr>
              <w:t xml:space="preserve"> INDONESIA</w:t>
            </w:r>
          </w:p>
        </w:tc>
      </w:tr>
      <w:tr w:rsidR="00AD7283" w:rsidRPr="00AD7283" w:rsidTr="00F27ADF">
        <w:trPr>
          <w:trHeight w:val="17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F41E2C" w:rsidP="00F27AD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4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proofErr w:type="spellStart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>Bagian</w:t>
            </w:r>
            <w:proofErr w:type="spellEnd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 xml:space="preserve"> 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D7283" w:rsidRPr="00C76D1D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 </w:t>
            </w:r>
            <w:r w:rsidR="00C76D1D">
              <w:rPr>
                <w:rFonts w:eastAsia="Times New Roman" w:cs="Times New Roman"/>
                <w:color w:val="000000"/>
                <w:sz w:val="18"/>
                <w:lang w:eastAsia="id-ID"/>
              </w:rPr>
              <w:t>HRD</w:t>
            </w:r>
          </w:p>
        </w:tc>
      </w:tr>
      <w:tr w:rsidR="00AD7283" w:rsidRPr="00AD7283" w:rsidTr="00F27ADF">
        <w:trPr>
          <w:trHeight w:val="17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F41E2C" w:rsidP="00F27AD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5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 xml:space="preserve">No. </w:t>
            </w:r>
            <w:proofErr w:type="spellStart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>Telp</w:t>
            </w:r>
            <w:proofErr w:type="spellEnd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>/Fax Perusahaan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 </w:t>
            </w:r>
            <w:r w:rsidR="00DB615B" w:rsidRPr="00DB615B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Telp. +62-22-4521404</w:t>
            </w:r>
            <w:r w:rsidR="00DB615B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 xml:space="preserve"> / </w:t>
            </w:r>
            <w:r w:rsidR="00DB615B" w:rsidRPr="00DB615B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Fax. +62-22-7206757</w:t>
            </w:r>
          </w:p>
        </w:tc>
      </w:tr>
      <w:tr w:rsidR="00AD7283" w:rsidRPr="00AD7283" w:rsidTr="00F27ADF">
        <w:trPr>
          <w:trHeight w:val="17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F41E2C" w:rsidP="00F27AD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6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Email Perusahaan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D7283" w:rsidRPr="00AD7283" w:rsidRDefault="00DB615B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DB615B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corporate_comm@telkom.co.id</w:t>
            </w:r>
          </w:p>
        </w:tc>
      </w:tr>
      <w:tr w:rsidR="00AD7283" w:rsidRPr="00AD7283" w:rsidTr="00AA6A73">
        <w:trPr>
          <w:trHeight w:val="17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F41E2C" w:rsidP="00F27AD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7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Contact Person Perusahaan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D7283" w:rsidRPr="008E1ED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 </w:t>
            </w:r>
            <w:r w:rsidR="008E1ED3">
              <w:rPr>
                <w:rFonts w:eastAsia="Times New Roman" w:cs="Times New Roman"/>
                <w:color w:val="000000"/>
                <w:sz w:val="18"/>
                <w:lang w:eastAsia="id-ID"/>
              </w:rPr>
              <w:t>HRD PT.TELKOM INDONESIA</w:t>
            </w:r>
          </w:p>
        </w:tc>
      </w:tr>
      <w:tr w:rsidR="00AD7283" w:rsidRPr="00AD7283" w:rsidTr="00AA6A73">
        <w:trPr>
          <w:trHeight w:val="17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F41E2C" w:rsidP="00F27AD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8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No. CP Perusahaan</w:t>
            </w:r>
          </w:p>
        </w:tc>
        <w:tc>
          <w:tcPr>
            <w:tcW w:w="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 </w:t>
            </w:r>
            <w:r w:rsidR="008E1ED3" w:rsidRPr="00DB615B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Telp. +62-22-4521404</w:t>
            </w:r>
          </w:p>
        </w:tc>
      </w:tr>
      <w:tr w:rsidR="00AA6A73" w:rsidRPr="00AD7283" w:rsidTr="00AA6A73">
        <w:trPr>
          <w:trHeight w:val="17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6A73" w:rsidRPr="00B96CAE" w:rsidRDefault="00AA6A73" w:rsidP="000B2667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en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en-ID" w:eastAsia="id-ID"/>
              </w:rPr>
              <w:t>9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A6A73" w:rsidRPr="00AD7283" w:rsidRDefault="00AA6A73" w:rsidP="001C3A01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18"/>
                <w:lang w:eastAsia="id-ID"/>
              </w:rPr>
              <w:t>Durasi</w:t>
            </w:r>
            <w:proofErr w:type="spellEnd"/>
            <w:r>
              <w:rPr>
                <w:rFonts w:eastAsia="Times New Roman" w:cs="Times New Roman"/>
                <w:color w:val="000000"/>
                <w:sz w:val="18"/>
                <w:lang w:eastAsia="id-ID"/>
              </w:rPr>
              <w:t xml:space="preserve"> </w:t>
            </w:r>
            <w:proofErr w:type="spellStart"/>
            <w:r>
              <w:rPr>
                <w:rFonts w:eastAsia="Times New Roman" w:cs="Times New Roman"/>
                <w:color w:val="000000"/>
                <w:sz w:val="18"/>
                <w:lang w:eastAsia="id-ID"/>
              </w:rPr>
              <w:t>pelaksanaan</w:t>
            </w:r>
            <w:proofErr w:type="spellEnd"/>
            <w:r>
              <w:rPr>
                <w:rFonts w:eastAsia="Times New Roman" w:cs="Times New Roman"/>
                <w:color w:val="000000"/>
                <w:sz w:val="18"/>
                <w:lang w:eastAsia="id-ID"/>
              </w:rPr>
              <w:t xml:space="preserve"> </w:t>
            </w:r>
            <w:r w:rsidR="001C3A01">
              <w:rPr>
                <w:rFonts w:eastAsia="Times New Roman" w:cs="Times New Roman"/>
                <w:color w:val="000000"/>
                <w:sz w:val="18"/>
                <w:lang w:eastAsia="id-ID"/>
              </w:rPr>
              <w:t>KP</w:t>
            </w:r>
          </w:p>
        </w:tc>
        <w:tc>
          <w:tcPr>
            <w:tcW w:w="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6A73" w:rsidRPr="00AD7283" w:rsidRDefault="00AA6A73" w:rsidP="000B2667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A6A73" w:rsidRPr="00B96CAE" w:rsidRDefault="000B2667" w:rsidP="000B2667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en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en-ID" w:eastAsia="id-ID"/>
              </w:rPr>
              <w:t xml:space="preserve"> 4 </w:t>
            </w:r>
            <w:proofErr w:type="spellStart"/>
            <w:r>
              <w:rPr>
                <w:rFonts w:eastAsia="Times New Roman" w:cs="Times New Roman"/>
                <w:color w:val="000000"/>
                <w:sz w:val="18"/>
                <w:lang w:val="en-ID" w:eastAsia="id-ID"/>
              </w:rPr>
              <w:t>Juni</w:t>
            </w:r>
            <w:proofErr w:type="spellEnd"/>
            <w:r>
              <w:rPr>
                <w:rFonts w:eastAsia="Times New Roman" w:cs="Times New Roman"/>
                <w:color w:val="000000"/>
                <w:sz w:val="18"/>
                <w:lang w:val="en-ID" w:eastAsia="id-ID"/>
              </w:rPr>
              <w:t xml:space="preserve"> 2018 </w:t>
            </w:r>
            <w:proofErr w:type="spellStart"/>
            <w:r>
              <w:rPr>
                <w:rFonts w:eastAsia="Times New Roman" w:cs="Times New Roman"/>
                <w:color w:val="000000"/>
                <w:sz w:val="18"/>
                <w:lang w:val="en-ID" w:eastAsia="id-ID"/>
              </w:rPr>
              <w:t>s.d</w:t>
            </w:r>
            <w:proofErr w:type="spellEnd"/>
            <w:r>
              <w:rPr>
                <w:rFonts w:eastAsia="Times New Roman" w:cs="Times New Roman"/>
                <w:color w:val="000000"/>
                <w:sz w:val="18"/>
                <w:lang w:val="en-ID" w:eastAsia="id-ID"/>
              </w:rPr>
              <w:t xml:space="preserve"> 31 </w:t>
            </w:r>
            <w:proofErr w:type="spellStart"/>
            <w:r>
              <w:rPr>
                <w:rFonts w:eastAsia="Times New Roman" w:cs="Times New Roman"/>
                <w:color w:val="000000"/>
                <w:sz w:val="18"/>
                <w:lang w:val="en-ID" w:eastAsia="id-ID"/>
              </w:rPr>
              <w:t>Juli</w:t>
            </w:r>
            <w:proofErr w:type="spellEnd"/>
            <w:r>
              <w:rPr>
                <w:rFonts w:eastAsia="Times New Roman" w:cs="Times New Roman"/>
                <w:color w:val="000000"/>
                <w:sz w:val="18"/>
                <w:lang w:val="en-ID" w:eastAsia="id-ID"/>
              </w:rPr>
              <w:t xml:space="preserve"> 2018</w:t>
            </w:r>
            <w:bookmarkStart w:id="0" w:name="_GoBack"/>
            <w:bookmarkEnd w:id="0"/>
            <w:r w:rsidR="00AA6A73">
              <w:rPr>
                <w:rFonts w:eastAsia="Times New Roman" w:cs="Times New Roman"/>
                <w:color w:val="000000"/>
                <w:sz w:val="18"/>
                <w:lang w:val="en-ID" w:eastAsia="id-ID"/>
              </w:rPr>
              <w:t xml:space="preserve">   </w:t>
            </w:r>
          </w:p>
        </w:tc>
      </w:tr>
    </w:tbl>
    <w:p w:rsidR="00AD7283" w:rsidRDefault="00AD7283" w:rsidP="001C2793">
      <w:pPr>
        <w:spacing w:after="0"/>
        <w:rPr>
          <w:sz w:val="10"/>
          <w:szCs w:val="12"/>
        </w:rPr>
      </w:pPr>
    </w:p>
    <w:p w:rsidR="00F27ADF" w:rsidRPr="00B4270D" w:rsidRDefault="00B4270D" w:rsidP="001C2793">
      <w:pPr>
        <w:spacing w:after="0"/>
        <w:rPr>
          <w:szCs w:val="12"/>
          <w:lang w:val="id-ID"/>
        </w:rPr>
      </w:pPr>
      <w:r w:rsidRPr="00B4270D">
        <w:rPr>
          <w:szCs w:val="12"/>
          <w:lang w:val="id-ID"/>
        </w:rPr>
        <w:t>No 7 wajib bagi mahasiswa prodi IF</w:t>
      </w:r>
    </w:p>
    <w:p w:rsidR="00AD7283" w:rsidRDefault="00AD7283" w:rsidP="00AD7283">
      <w:pPr>
        <w:spacing w:before="240" w:after="0" w:line="240" w:lineRule="auto"/>
        <w:rPr>
          <w:spacing w:val="10"/>
          <w:sz w:val="12"/>
          <w:szCs w:val="12"/>
        </w:rPr>
      </w:pPr>
      <w:r>
        <w:rPr>
          <w:noProof/>
          <w:sz w:val="12"/>
        </w:rPr>
        <mc:AlternateContent>
          <mc:Choice Requires="wpg">
            <w:drawing>
              <wp:anchor distT="0" distB="0" distL="114300" distR="114300" simplePos="0" relativeHeight="251662848" behindDoc="0" locked="0" layoutInCell="1" allowOverlap="1" wp14:anchorId="06DF9591" wp14:editId="4A7982F0">
                <wp:simplePos x="0" y="0"/>
                <wp:positionH relativeFrom="column">
                  <wp:posOffset>-37465</wp:posOffset>
                </wp:positionH>
                <wp:positionV relativeFrom="paragraph">
                  <wp:posOffset>41275</wp:posOffset>
                </wp:positionV>
                <wp:extent cx="6282690" cy="45085"/>
                <wp:effectExtent l="12065" t="11430" r="10795" b="10160"/>
                <wp:wrapNone/>
                <wp:docPr id="9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82690" cy="45085"/>
                          <a:chOff x="1571" y="4425"/>
                          <a:chExt cx="9687" cy="71"/>
                        </a:xfrm>
                      </wpg:grpSpPr>
                      <wps:wsp>
                        <wps:cNvPr id="10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1571" y="4425"/>
                            <a:ext cx="6514" cy="71"/>
                          </a:xfrm>
                          <a:prstGeom prst="rect">
                            <a:avLst/>
                          </a:prstGeom>
                          <a:gradFill rotWithShape="0">
                            <a:gsLst>
                              <a:gs pos="0">
                                <a:srgbClr val="FFFFFF"/>
                              </a:gs>
                              <a:gs pos="100000">
                                <a:srgbClr val="B6DDE8"/>
                              </a:gs>
                            </a:gsLst>
                            <a:lin ang="5400000" scaled="1"/>
                          </a:gradFill>
                          <a:ln w="12700">
                            <a:solidFill>
                              <a:srgbClr val="92CDDC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205867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7935" y="4425"/>
                            <a:ext cx="3323" cy="71"/>
                          </a:xfrm>
                          <a:prstGeom prst="rect">
                            <a:avLst/>
                          </a:prstGeom>
                          <a:gradFill rotWithShape="0">
                            <a:gsLst>
                              <a:gs pos="0">
                                <a:srgbClr val="FABF8F"/>
                              </a:gs>
                              <a:gs pos="50000">
                                <a:srgbClr val="F79646"/>
                              </a:gs>
                              <a:gs pos="100000">
                                <a:srgbClr val="FABF8F"/>
                              </a:gs>
                            </a:gsLst>
                            <a:lin ang="5400000" scaled="1"/>
                          </a:gradFill>
                          <a:ln w="12700">
                            <a:solidFill>
                              <a:srgbClr val="F79646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97470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C384B2B" id="Group 49" o:spid="_x0000_s1026" style="position:absolute;margin-left:-2.95pt;margin-top:3.25pt;width:494.7pt;height:3.55pt;z-index:251662848" coordorigin="1571,4425" coordsize="9687,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">
                <v:rect id="Rectangle 50" o:spid="_x0000_s1027" style="position:absolute;left:1571;top:4425;width:6514;height: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nkoJsQA&#10;AADbAAAADwAAAGRycy9kb3ducmV2LnhtbESPQWvCQBCF74L/YRmhF9GNLYikriKCthQvpvU+zY5J&#10;2uxsyK6a/HvnIHibx7zvzZvlunO1ulIbKs8GZtMEFHHubcWFgZ/v3WQBKkRki7VnMtBTgPVqOFhi&#10;av2Nj3TNYqEkhEOKBsoYm1TrkJfkMEx9Qyy7s28dRpFtoW2LNwl3tX5Nkrl2WLFcKLGhbUn5f3Zx&#10;UuMw/hjP691XeDvn+9PfrP/tF70xL6Nu8w4qUhef5gf9aYWT9vKLDKB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p5KCbEAAAA2wAAAA8AAAAAAAAAAAAAAAAAmAIAAGRycy9k&#10;b3ducmV2LnhtbFBLBQYAAAAABAAEAPUAAACJAwAAAAA=&#10;" strokecolor="#92cddc" strokeweight="1pt">
                  <v:fill color2="#b6dde8" focus="100%" type="gradient"/>
                  <v:shadow color="#205867" opacity=".5" offset="1pt"/>
                </v:rect>
                <v:rect id="Rectangle 51" o:spid="_x0000_s1028" style="position:absolute;left:7935;top:4425;width:3323;height: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/EMesEA&#10;AADbAAAADwAAAGRycy9kb3ducmV2LnhtbERP22oCMRB9F/oPYQTfNKuCltUoVizYQsFLP2DYjLur&#10;m0lIUl379U1B8G0O5zrzZWsacSUfassKhoMMBHFhdc2lgu/je/8VRIjIGhvLpOBOAZaLl84cc21v&#10;vKfrIZYihXDIUUEVo8ulDEVFBsPAOuLEnaw3GBP0pdQebyncNHKUZRNpsObUUKGjdUXF5fBjFBRj&#10;97k6fk3cx26nR2+b6a8++7NSvW67moGI1Man+OHe6jR/CP+/pAPk4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/xDHrBAAAA2wAAAA8AAAAAAAAAAAAAAAAAmAIAAGRycy9kb3du&#10;cmV2LnhtbFBLBQYAAAAABAAEAPUAAACGAwAAAAA=&#10;" fillcolor="#fabf8f" strokecolor="#f79646" strokeweight="1pt">
                  <v:fill color2="#f79646" focus="50%" type="gradient"/>
                  <v:shadow color="#974706" offset="1pt"/>
                </v:rect>
              </v:group>
            </w:pict>
          </mc:Fallback>
        </mc:AlternateContent>
      </w:r>
      <w:r>
        <w:rPr>
          <w:spacing w:val="10"/>
          <w:sz w:val="24"/>
          <w:szCs w:val="24"/>
          <w:lang w:val="id-ID"/>
        </w:rPr>
        <w:t>PERSYARATAN</w:t>
      </w:r>
      <w:r>
        <w:rPr>
          <w:spacing w:val="10"/>
          <w:sz w:val="24"/>
          <w:szCs w:val="24"/>
        </w:rPr>
        <w:t xml:space="preserve"> </w:t>
      </w:r>
      <w:r>
        <w:rPr>
          <w:spacing w:val="10"/>
          <w:sz w:val="12"/>
          <w:szCs w:val="12"/>
        </w:rPr>
        <w:t>(</w:t>
      </w:r>
      <w:proofErr w:type="spellStart"/>
      <w:r>
        <w:rPr>
          <w:spacing w:val="10"/>
          <w:sz w:val="12"/>
          <w:szCs w:val="12"/>
        </w:rPr>
        <w:t>diisi</w:t>
      </w:r>
      <w:proofErr w:type="spellEnd"/>
      <w:r>
        <w:rPr>
          <w:spacing w:val="10"/>
          <w:sz w:val="12"/>
          <w:szCs w:val="12"/>
        </w:rPr>
        <w:t xml:space="preserve"> </w:t>
      </w:r>
      <w:proofErr w:type="spellStart"/>
      <w:r>
        <w:rPr>
          <w:spacing w:val="10"/>
          <w:sz w:val="12"/>
          <w:szCs w:val="12"/>
        </w:rPr>
        <w:t>oleh</w:t>
      </w:r>
      <w:proofErr w:type="spellEnd"/>
      <w:r>
        <w:rPr>
          <w:spacing w:val="10"/>
          <w:sz w:val="12"/>
          <w:szCs w:val="12"/>
        </w:rPr>
        <w:t xml:space="preserve"> </w:t>
      </w:r>
      <w:r w:rsidR="009150B9">
        <w:rPr>
          <w:spacing w:val="10"/>
          <w:sz w:val="12"/>
          <w:szCs w:val="12"/>
          <w:lang w:val="id-ID"/>
        </w:rPr>
        <w:t>Wali</w:t>
      </w:r>
      <w:r w:rsidRPr="009258CB">
        <w:rPr>
          <w:spacing w:val="10"/>
          <w:sz w:val="12"/>
          <w:szCs w:val="12"/>
        </w:rPr>
        <w:t>)</w:t>
      </w:r>
    </w:p>
    <w:tbl>
      <w:tblPr>
        <w:tblW w:w="9837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7587"/>
        <w:gridCol w:w="2250"/>
      </w:tblGrid>
      <w:tr w:rsidR="00AD7283" w:rsidRPr="00285439" w:rsidTr="000B2667">
        <w:trPr>
          <w:trHeight w:val="295"/>
          <w:jc w:val="center"/>
        </w:trPr>
        <w:tc>
          <w:tcPr>
            <w:tcW w:w="7587" w:type="dxa"/>
            <w:tcBorders>
              <w:right w:val="dotted" w:sz="4" w:space="0" w:color="auto"/>
            </w:tcBorders>
          </w:tcPr>
          <w:p w:rsidR="00AD7283" w:rsidRDefault="00AD7283" w:rsidP="000B2667">
            <w:pPr>
              <w:pStyle w:val="ListParagraph"/>
              <w:numPr>
                <w:ilvl w:val="0"/>
                <w:numId w:val="13"/>
              </w:numPr>
              <w:spacing w:after="0"/>
              <w:ind w:right="91"/>
              <w:jc w:val="both"/>
              <w:rPr>
                <w:sz w:val="20"/>
                <w:szCs w:val="20"/>
                <w:lang w:val="id-ID"/>
              </w:rPr>
            </w:pPr>
            <w:r>
              <w:rPr>
                <w:sz w:val="20"/>
                <w:szCs w:val="20"/>
                <w:lang w:val="id-ID"/>
              </w:rPr>
              <w:t>Mahasiswa Aktif pada semester berjalan                                                   (          )</w:t>
            </w:r>
          </w:p>
          <w:p w:rsidR="00AD7283" w:rsidRPr="00710851" w:rsidRDefault="00AD7283" w:rsidP="000B2667">
            <w:pPr>
              <w:pStyle w:val="ListParagraph"/>
              <w:numPr>
                <w:ilvl w:val="0"/>
                <w:numId w:val="13"/>
              </w:numPr>
              <w:spacing w:after="0"/>
              <w:ind w:right="91"/>
              <w:jc w:val="both"/>
              <w:rPr>
                <w:sz w:val="20"/>
                <w:szCs w:val="20"/>
                <w:lang w:val="id-ID"/>
              </w:rPr>
            </w:pPr>
            <w:r>
              <w:rPr>
                <w:sz w:val="20"/>
                <w:szCs w:val="20"/>
                <w:lang w:val="id-ID"/>
              </w:rPr>
              <w:t>SKS yang telah diambil 77 SKS (dibuktikan transkrip dan KSM)              (           )</w:t>
            </w:r>
          </w:p>
          <w:p w:rsidR="00AD7283" w:rsidRDefault="00AD7283" w:rsidP="000B2667">
            <w:pPr>
              <w:pStyle w:val="ListParagraph"/>
              <w:numPr>
                <w:ilvl w:val="0"/>
                <w:numId w:val="13"/>
              </w:numPr>
              <w:spacing w:after="0"/>
              <w:ind w:right="91"/>
              <w:jc w:val="both"/>
              <w:rPr>
                <w:sz w:val="20"/>
                <w:szCs w:val="20"/>
                <w:lang w:val="id-ID"/>
              </w:rPr>
            </w:pPr>
            <w:r>
              <w:rPr>
                <w:sz w:val="20"/>
                <w:szCs w:val="20"/>
                <w:lang w:val="id-ID"/>
              </w:rPr>
              <w:t>Mengambil mata kuliah KP pada semester berjalan</w:t>
            </w:r>
            <w:r w:rsidR="008629A4">
              <w:rPr>
                <w:sz w:val="20"/>
                <w:szCs w:val="20"/>
              </w:rPr>
              <w:t>*</w:t>
            </w:r>
            <w:r>
              <w:rPr>
                <w:sz w:val="20"/>
                <w:szCs w:val="20"/>
                <w:lang w:val="id-ID"/>
              </w:rPr>
              <w:t xml:space="preserve">                               (          )</w:t>
            </w:r>
          </w:p>
          <w:p w:rsidR="00AD7283" w:rsidRPr="001C2793" w:rsidRDefault="00AD7283" w:rsidP="000B2667">
            <w:pPr>
              <w:pStyle w:val="ListParagraph"/>
              <w:spacing w:after="0"/>
              <w:ind w:left="553" w:right="91"/>
              <w:jc w:val="both"/>
              <w:rPr>
                <w:sz w:val="20"/>
                <w:szCs w:val="20"/>
                <w:lang w:val="id-ID"/>
              </w:rPr>
            </w:pPr>
            <w:r>
              <w:rPr>
                <w:sz w:val="20"/>
                <w:szCs w:val="20"/>
                <w:lang w:val="id-ID"/>
              </w:rPr>
              <w:t>(</w:t>
            </w:r>
            <w:r w:rsidR="008629A4">
              <w:rPr>
                <w:sz w:val="20"/>
                <w:szCs w:val="20"/>
              </w:rPr>
              <w:t>*</w:t>
            </w:r>
            <w:r>
              <w:rPr>
                <w:sz w:val="20"/>
                <w:szCs w:val="20"/>
                <w:lang w:val="id-ID"/>
              </w:rPr>
              <w:t>khusus prodi IF, MP dan TT)</w:t>
            </w:r>
          </w:p>
        </w:tc>
        <w:tc>
          <w:tcPr>
            <w:tcW w:w="2250" w:type="dxa"/>
            <w:tcBorders>
              <w:left w:val="dotted" w:sz="4" w:space="0" w:color="auto"/>
              <w:right w:val="dotted" w:sz="4" w:space="0" w:color="auto"/>
            </w:tcBorders>
          </w:tcPr>
          <w:p w:rsidR="00AD7283" w:rsidRPr="00391FD8" w:rsidRDefault="009150B9" w:rsidP="000B2667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id-ID"/>
              </w:rPr>
              <w:t>Dosen Wali</w:t>
            </w:r>
          </w:p>
          <w:p w:rsidR="00AD7283" w:rsidRPr="00285439" w:rsidRDefault="00AD7283" w:rsidP="000B2667">
            <w:pPr>
              <w:spacing w:after="0"/>
              <w:rPr>
                <w:sz w:val="14"/>
                <w:szCs w:val="16"/>
              </w:rPr>
            </w:pPr>
          </w:p>
          <w:p w:rsidR="00AD7283" w:rsidRDefault="00AD7283" w:rsidP="000B2667">
            <w:pPr>
              <w:spacing w:after="0"/>
              <w:rPr>
                <w:sz w:val="14"/>
                <w:szCs w:val="16"/>
              </w:rPr>
            </w:pPr>
          </w:p>
          <w:p w:rsidR="00AD7283" w:rsidRDefault="00AD7283" w:rsidP="000B2667">
            <w:pPr>
              <w:spacing w:after="0"/>
              <w:rPr>
                <w:sz w:val="14"/>
                <w:szCs w:val="16"/>
              </w:rPr>
            </w:pPr>
          </w:p>
          <w:p w:rsidR="00AD7283" w:rsidRDefault="00AD7283" w:rsidP="000B2667">
            <w:pPr>
              <w:spacing w:after="0"/>
              <w:rPr>
                <w:sz w:val="14"/>
                <w:szCs w:val="16"/>
              </w:rPr>
            </w:pPr>
          </w:p>
          <w:p w:rsidR="00AD7283" w:rsidRPr="00285439" w:rsidRDefault="00AD7283" w:rsidP="000B2667">
            <w:pPr>
              <w:spacing w:after="0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TTD</w:t>
            </w:r>
          </w:p>
          <w:p w:rsidR="00AD7283" w:rsidRPr="00285439" w:rsidRDefault="00AD7283" w:rsidP="000B2667">
            <w:pPr>
              <w:spacing w:after="0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_____________________</w:t>
            </w:r>
          </w:p>
          <w:p w:rsidR="00AD7283" w:rsidRPr="00285439" w:rsidRDefault="00AD7283" w:rsidP="000B2667">
            <w:pPr>
              <w:spacing w:after="0"/>
              <w:ind w:left="191" w:right="90"/>
              <w:jc w:val="both"/>
              <w:rPr>
                <w:sz w:val="20"/>
                <w:szCs w:val="20"/>
              </w:rPr>
            </w:pPr>
            <w:proofErr w:type="spellStart"/>
            <w:r w:rsidRPr="00285439">
              <w:rPr>
                <w:sz w:val="16"/>
                <w:szCs w:val="16"/>
              </w:rPr>
              <w:t>Tgl</w:t>
            </w:r>
            <w:proofErr w:type="spellEnd"/>
            <w:r w:rsidRPr="00285439">
              <w:rPr>
                <w:sz w:val="16"/>
                <w:szCs w:val="16"/>
              </w:rPr>
              <w:t>.</w:t>
            </w:r>
          </w:p>
        </w:tc>
      </w:tr>
    </w:tbl>
    <w:p w:rsidR="00F27ADF" w:rsidRPr="00F27ADF" w:rsidRDefault="00F27ADF" w:rsidP="00FF1CDF">
      <w:pPr>
        <w:jc w:val="both"/>
        <w:rPr>
          <w:sz w:val="16"/>
          <w:szCs w:val="16"/>
          <w:lang w:val="id-ID"/>
        </w:rPr>
      </w:pPr>
      <w:r>
        <w:rPr>
          <w:sz w:val="16"/>
          <w:szCs w:val="16"/>
          <w:lang w:val="id-ID"/>
        </w:rPr>
        <w:t xml:space="preserve">Layanan </w:t>
      </w:r>
      <w:r w:rsidR="00B45BC1">
        <w:rPr>
          <w:sz w:val="16"/>
          <w:szCs w:val="16"/>
        </w:rPr>
        <w:t xml:space="preserve">KP </w:t>
      </w:r>
      <w:proofErr w:type="spellStart"/>
      <w:r w:rsidR="00B45BC1">
        <w:rPr>
          <w:sz w:val="16"/>
          <w:szCs w:val="16"/>
        </w:rPr>
        <w:t>dan</w:t>
      </w:r>
      <w:proofErr w:type="spellEnd"/>
      <w:r w:rsidR="00B45BC1">
        <w:rPr>
          <w:sz w:val="16"/>
          <w:szCs w:val="16"/>
        </w:rPr>
        <w:t xml:space="preserve"> </w:t>
      </w:r>
      <w:proofErr w:type="spellStart"/>
      <w:r w:rsidR="00B45BC1">
        <w:rPr>
          <w:sz w:val="16"/>
          <w:szCs w:val="16"/>
        </w:rPr>
        <w:t>Magang</w:t>
      </w:r>
      <w:proofErr w:type="spellEnd"/>
      <w:r>
        <w:rPr>
          <w:sz w:val="16"/>
          <w:szCs w:val="16"/>
          <w:lang w:val="id-ID"/>
        </w:rPr>
        <w:t xml:space="preserve"> berhak menolak pengajuan yang kurang lengkap dan tidak memenuhi Persyaratan</w:t>
      </w:r>
    </w:p>
    <w:sectPr w:rsidR="00F27ADF" w:rsidRPr="00F27ADF" w:rsidSect="00391FD8">
      <w:headerReference w:type="default" r:id="rId9"/>
      <w:footerReference w:type="even" r:id="rId10"/>
      <w:footerReference w:type="default" r:id="rId11"/>
      <w:pgSz w:w="11907" w:h="16839" w:code="9"/>
      <w:pgMar w:top="1038" w:right="1183" w:bottom="993" w:left="993" w:header="708" w:footer="10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73B1" w:rsidRDefault="00F073B1" w:rsidP="00633AC2">
      <w:pPr>
        <w:spacing w:after="0" w:line="240" w:lineRule="auto"/>
      </w:pPr>
      <w:r>
        <w:separator/>
      </w:r>
    </w:p>
  </w:endnote>
  <w:endnote w:type="continuationSeparator" w:id="0">
    <w:p w:rsidR="00F073B1" w:rsidRDefault="00F073B1" w:rsidP="00633A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agara Engraved">
    <w:panose1 w:val="04020502070703030202"/>
    <w:charset w:val="00"/>
    <w:family w:val="decorative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2667" w:rsidRDefault="000B2667">
    <w:r>
      <w:cr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2667" w:rsidRPr="00633AC2" w:rsidRDefault="000B2667" w:rsidP="00633AC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250190</wp:posOffset>
              </wp:positionH>
              <wp:positionV relativeFrom="paragraph">
                <wp:posOffset>-15240</wp:posOffset>
              </wp:positionV>
              <wp:extent cx="4219575" cy="436245"/>
              <wp:effectExtent l="0" t="635" r="635" b="127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19575" cy="4362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0B2667" w:rsidRDefault="000B2667" w:rsidP="00391FD8">
                          <w:pPr>
                            <w:spacing w:after="0"/>
                            <w:ind w:left="270"/>
                            <w:rPr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Niagara Engraved" w:hAnsi="Niagara Engraved" w:cs="Niagara Engraved"/>
                              <w:sz w:val="28"/>
                              <w:szCs w:val="28"/>
                            </w:rPr>
                            <w:t>FAKULTAS ILMU TERAPAN UNIVERSITAS TELKOM</w:t>
                          </w:r>
                        </w:p>
                        <w:p w:rsidR="000B2667" w:rsidRPr="001C7CDC" w:rsidRDefault="000B2667" w:rsidP="00391FD8">
                          <w:pPr>
                            <w:spacing w:after="0"/>
                            <w:ind w:left="270"/>
                            <w:rPr>
                              <w:sz w:val="10"/>
                              <w:szCs w:val="10"/>
                            </w:rPr>
                          </w:pPr>
                          <w:r w:rsidRPr="001C7CDC">
                            <w:rPr>
                              <w:sz w:val="14"/>
                              <w:szCs w:val="14"/>
                            </w:rPr>
                            <w:t xml:space="preserve">Jl. Telekomunikasi, </w:t>
                          </w:r>
                          <w:proofErr w:type="spellStart"/>
                          <w:r w:rsidRPr="001C7CDC">
                            <w:rPr>
                              <w:sz w:val="14"/>
                              <w:szCs w:val="14"/>
                            </w:rPr>
                            <w:t>Ters</w:t>
                          </w:r>
                          <w:proofErr w:type="spellEnd"/>
                          <w:r w:rsidRPr="001C7CDC">
                            <w:rPr>
                              <w:sz w:val="14"/>
                              <w:szCs w:val="14"/>
                            </w:rPr>
                            <w:t xml:space="preserve">. </w:t>
                          </w:r>
                          <w:proofErr w:type="spellStart"/>
                          <w:r w:rsidRPr="001C7CDC">
                            <w:rPr>
                              <w:sz w:val="14"/>
                              <w:szCs w:val="14"/>
                            </w:rPr>
                            <w:t>Buah</w:t>
                          </w:r>
                          <w:proofErr w:type="spellEnd"/>
                          <w:r w:rsidRPr="001C7CDC">
                            <w:rPr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 w:rsidRPr="001C7CDC">
                            <w:rPr>
                              <w:sz w:val="14"/>
                              <w:szCs w:val="14"/>
                            </w:rPr>
                            <w:t>Batu</w:t>
                          </w:r>
                          <w:proofErr w:type="spellEnd"/>
                          <w:r w:rsidRPr="001C7CDC">
                            <w:rPr>
                              <w:sz w:val="14"/>
                              <w:szCs w:val="14"/>
                            </w:rPr>
                            <w:t xml:space="preserve">, </w:t>
                          </w:r>
                          <w:smartTag w:uri="urn:schemas-microsoft-com:office:smarttags" w:element="City">
                            <w:smartTag w:uri="urn:schemas-microsoft-com:office:smarttags" w:element="place">
                              <w:r w:rsidRPr="001C7CDC">
                                <w:rPr>
                                  <w:sz w:val="14"/>
                                  <w:szCs w:val="14"/>
                                </w:rPr>
                                <w:t>Bandung</w:t>
                              </w:r>
                            </w:smartTag>
                          </w:smartTag>
                          <w:r w:rsidRPr="001C7CDC">
                            <w:rPr>
                              <w:sz w:val="14"/>
                              <w:szCs w:val="14"/>
                            </w:rPr>
                            <w:t xml:space="preserve"> 40257 </w:t>
                          </w:r>
                          <w:r w:rsidRPr="001C7CDC">
                            <w:rPr>
                              <w:sz w:val="12"/>
                              <w:szCs w:val="12"/>
                            </w:rPr>
                            <w:sym w:font="Wingdings" w:char="F029"/>
                          </w:r>
                          <w:r w:rsidRPr="001C7CDC">
                            <w:rPr>
                              <w:sz w:val="12"/>
                              <w:szCs w:val="12"/>
                            </w:rPr>
                            <w:t xml:space="preserve"> +62 22 5224137 </w:t>
                          </w:r>
                          <w:r w:rsidRPr="001C7CDC">
                            <w:rPr>
                              <w:sz w:val="12"/>
                              <w:szCs w:val="12"/>
                            </w:rPr>
                            <w:sym w:font="Wingdings 2" w:char="F037"/>
                          </w:r>
                          <w:r>
                            <w:rPr>
                              <w:sz w:val="12"/>
                              <w:szCs w:val="12"/>
                            </w:rPr>
                            <w:t xml:space="preserve"> +62 22 522413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-19.7pt;margin-top:-1.2pt;width:332.25pt;height:34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" stroked="f">
              <v:textbox>
                <w:txbxContent>
                  <w:p w:rsidR="000B2667" w:rsidRDefault="000B2667" w:rsidP="00391FD8">
                    <w:pPr>
                      <w:spacing w:after="0"/>
                      <w:ind w:left="270"/>
                      <w:rPr>
                        <w:sz w:val="12"/>
                        <w:szCs w:val="12"/>
                      </w:rPr>
                    </w:pPr>
                    <w:r>
                      <w:rPr>
                        <w:rFonts w:ascii="Niagara Engraved" w:hAnsi="Niagara Engraved" w:cs="Niagara Engraved"/>
                        <w:sz w:val="28"/>
                        <w:szCs w:val="28"/>
                      </w:rPr>
                      <w:t>FAKULTAS ILMU TERAPAN UNIVERSITAS TELKOM</w:t>
                    </w:r>
                  </w:p>
                  <w:p w:rsidR="000B2667" w:rsidRPr="001C7CDC" w:rsidRDefault="000B2667" w:rsidP="00391FD8">
                    <w:pPr>
                      <w:spacing w:after="0"/>
                      <w:ind w:left="270"/>
                      <w:rPr>
                        <w:sz w:val="10"/>
                        <w:szCs w:val="10"/>
                      </w:rPr>
                    </w:pPr>
                    <w:r w:rsidRPr="001C7CDC">
                      <w:rPr>
                        <w:sz w:val="14"/>
                        <w:szCs w:val="14"/>
                      </w:rPr>
                      <w:t xml:space="preserve">Jl. Telekomunikasi, </w:t>
                    </w:r>
                    <w:proofErr w:type="spellStart"/>
                    <w:r w:rsidRPr="001C7CDC">
                      <w:rPr>
                        <w:sz w:val="14"/>
                        <w:szCs w:val="14"/>
                      </w:rPr>
                      <w:t>Ters</w:t>
                    </w:r>
                    <w:proofErr w:type="spellEnd"/>
                    <w:r w:rsidRPr="001C7CDC">
                      <w:rPr>
                        <w:sz w:val="14"/>
                        <w:szCs w:val="14"/>
                      </w:rPr>
                      <w:t xml:space="preserve">. </w:t>
                    </w:r>
                    <w:proofErr w:type="spellStart"/>
                    <w:r w:rsidRPr="001C7CDC">
                      <w:rPr>
                        <w:sz w:val="14"/>
                        <w:szCs w:val="14"/>
                      </w:rPr>
                      <w:t>Buah</w:t>
                    </w:r>
                    <w:proofErr w:type="spellEnd"/>
                    <w:r w:rsidRPr="001C7CDC">
                      <w:rPr>
                        <w:sz w:val="14"/>
                        <w:szCs w:val="14"/>
                      </w:rPr>
                      <w:t xml:space="preserve"> </w:t>
                    </w:r>
                    <w:proofErr w:type="spellStart"/>
                    <w:r w:rsidRPr="001C7CDC">
                      <w:rPr>
                        <w:sz w:val="14"/>
                        <w:szCs w:val="14"/>
                      </w:rPr>
                      <w:t>Batu</w:t>
                    </w:r>
                    <w:proofErr w:type="spellEnd"/>
                    <w:r w:rsidRPr="001C7CDC">
                      <w:rPr>
                        <w:sz w:val="14"/>
                        <w:szCs w:val="14"/>
                      </w:rPr>
                      <w:t xml:space="preserve">, </w:t>
                    </w:r>
                    <w:smartTag w:uri="urn:schemas-microsoft-com:office:smarttags" w:element="City">
                      <w:smartTag w:uri="urn:schemas-microsoft-com:office:smarttags" w:element="place">
                        <w:r w:rsidRPr="001C7CDC">
                          <w:rPr>
                            <w:sz w:val="14"/>
                            <w:szCs w:val="14"/>
                          </w:rPr>
                          <w:t>Bandung</w:t>
                        </w:r>
                      </w:smartTag>
                    </w:smartTag>
                    <w:r w:rsidRPr="001C7CDC">
                      <w:rPr>
                        <w:sz w:val="14"/>
                        <w:szCs w:val="14"/>
                      </w:rPr>
                      <w:t xml:space="preserve"> 40257 </w:t>
                    </w:r>
                    <w:r w:rsidRPr="001C7CDC">
                      <w:rPr>
                        <w:sz w:val="12"/>
                        <w:szCs w:val="12"/>
                      </w:rPr>
                      <w:sym w:font="Wingdings" w:char="F029"/>
                    </w:r>
                    <w:r w:rsidRPr="001C7CDC">
                      <w:rPr>
                        <w:sz w:val="12"/>
                        <w:szCs w:val="12"/>
                      </w:rPr>
                      <w:t xml:space="preserve"> +62 22 5224137 </w:t>
                    </w:r>
                    <w:r w:rsidRPr="001C7CDC">
                      <w:rPr>
                        <w:sz w:val="12"/>
                        <w:szCs w:val="12"/>
                      </w:rPr>
                      <w:sym w:font="Wingdings 2" w:char="F037"/>
                    </w:r>
                    <w:r>
                      <w:rPr>
                        <w:sz w:val="12"/>
                        <w:szCs w:val="12"/>
                      </w:rPr>
                      <w:t xml:space="preserve"> +62 22 5224138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73B1" w:rsidRDefault="00F073B1" w:rsidP="00633AC2">
      <w:pPr>
        <w:spacing w:after="0" w:line="240" w:lineRule="auto"/>
      </w:pPr>
      <w:r>
        <w:separator/>
      </w:r>
    </w:p>
  </w:footnote>
  <w:footnote w:type="continuationSeparator" w:id="0">
    <w:p w:rsidR="00F073B1" w:rsidRDefault="00F073B1" w:rsidP="00633A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2667" w:rsidRDefault="000B2667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4665345</wp:posOffset>
          </wp:positionH>
          <wp:positionV relativeFrom="paragraph">
            <wp:posOffset>242570</wp:posOffset>
          </wp:positionV>
          <wp:extent cx="1476375" cy="488950"/>
          <wp:effectExtent l="0" t="0" r="9525" b="6350"/>
          <wp:wrapSquare wrapText="bothSides"/>
          <wp:docPr id="6" name="Picture 4" descr="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4" descr="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6375" cy="4889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4A"/>
    <w:multiLevelType w:val="multilevel"/>
    <w:tmpl w:val="BCD6FF98"/>
    <w:name w:val="WW8Num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2A10793"/>
    <w:multiLevelType w:val="hybridMultilevel"/>
    <w:tmpl w:val="952C32B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1C507B"/>
    <w:multiLevelType w:val="hybridMultilevel"/>
    <w:tmpl w:val="E5CA1AE8"/>
    <w:lvl w:ilvl="0" w:tplc="248C6EC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6DEEB100" w:tentative="1">
      <w:start w:val="1"/>
      <w:numFmt w:val="lowerLetter"/>
      <w:lvlText w:val="%2."/>
      <w:lvlJc w:val="left"/>
      <w:pPr>
        <w:ind w:left="1789" w:hanging="360"/>
      </w:pPr>
    </w:lvl>
    <w:lvl w:ilvl="2" w:tplc="CE843438" w:tentative="1">
      <w:start w:val="1"/>
      <w:numFmt w:val="lowerRoman"/>
      <w:lvlText w:val="%3."/>
      <w:lvlJc w:val="right"/>
      <w:pPr>
        <w:ind w:left="2509" w:hanging="180"/>
      </w:pPr>
    </w:lvl>
    <w:lvl w:ilvl="3" w:tplc="CE5C3864" w:tentative="1">
      <w:start w:val="1"/>
      <w:numFmt w:val="decimal"/>
      <w:lvlText w:val="%4."/>
      <w:lvlJc w:val="left"/>
      <w:pPr>
        <w:ind w:left="3229" w:hanging="360"/>
      </w:pPr>
    </w:lvl>
    <w:lvl w:ilvl="4" w:tplc="B53442DC" w:tentative="1">
      <w:start w:val="1"/>
      <w:numFmt w:val="lowerLetter"/>
      <w:lvlText w:val="%5."/>
      <w:lvlJc w:val="left"/>
      <w:pPr>
        <w:ind w:left="3949" w:hanging="360"/>
      </w:pPr>
    </w:lvl>
    <w:lvl w:ilvl="5" w:tplc="75DAA126" w:tentative="1">
      <w:start w:val="1"/>
      <w:numFmt w:val="lowerRoman"/>
      <w:lvlText w:val="%6."/>
      <w:lvlJc w:val="right"/>
      <w:pPr>
        <w:ind w:left="4669" w:hanging="180"/>
      </w:pPr>
    </w:lvl>
    <w:lvl w:ilvl="6" w:tplc="9B44EFEC" w:tentative="1">
      <w:start w:val="1"/>
      <w:numFmt w:val="decimal"/>
      <w:lvlText w:val="%7."/>
      <w:lvlJc w:val="left"/>
      <w:pPr>
        <w:ind w:left="5389" w:hanging="360"/>
      </w:pPr>
    </w:lvl>
    <w:lvl w:ilvl="7" w:tplc="D674B034" w:tentative="1">
      <w:start w:val="1"/>
      <w:numFmt w:val="lowerLetter"/>
      <w:lvlText w:val="%8."/>
      <w:lvlJc w:val="left"/>
      <w:pPr>
        <w:ind w:left="6109" w:hanging="360"/>
      </w:pPr>
    </w:lvl>
    <w:lvl w:ilvl="8" w:tplc="71069472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>
    <w:nsid w:val="149D019C"/>
    <w:multiLevelType w:val="hybridMultilevel"/>
    <w:tmpl w:val="9224F492"/>
    <w:lvl w:ilvl="0" w:tplc="83F862C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>
      <w:start w:val="1"/>
      <w:numFmt w:val="lowerRoman"/>
      <w:lvlText w:val="%3."/>
      <w:lvlJc w:val="right"/>
      <w:pPr>
        <w:ind w:left="2509" w:hanging="180"/>
      </w:pPr>
    </w:lvl>
    <w:lvl w:ilvl="3" w:tplc="0409000F">
      <w:start w:val="1"/>
      <w:numFmt w:val="decimal"/>
      <w:lvlText w:val="%4."/>
      <w:lvlJc w:val="left"/>
      <w:pPr>
        <w:ind w:left="3229" w:hanging="360"/>
      </w:pPr>
    </w:lvl>
    <w:lvl w:ilvl="4" w:tplc="04090019">
      <w:start w:val="1"/>
      <w:numFmt w:val="lowerLetter"/>
      <w:lvlText w:val="%5."/>
      <w:lvlJc w:val="left"/>
      <w:pPr>
        <w:ind w:left="3949" w:hanging="360"/>
      </w:pPr>
    </w:lvl>
    <w:lvl w:ilvl="5" w:tplc="0409001B">
      <w:start w:val="1"/>
      <w:numFmt w:val="lowerRoman"/>
      <w:lvlText w:val="%6."/>
      <w:lvlJc w:val="right"/>
      <w:pPr>
        <w:ind w:left="4669" w:hanging="180"/>
      </w:pPr>
    </w:lvl>
    <w:lvl w:ilvl="6" w:tplc="0409000F">
      <w:start w:val="1"/>
      <w:numFmt w:val="decimal"/>
      <w:lvlText w:val="%7."/>
      <w:lvlJc w:val="left"/>
      <w:pPr>
        <w:ind w:left="5389" w:hanging="360"/>
      </w:pPr>
    </w:lvl>
    <w:lvl w:ilvl="7" w:tplc="04090019">
      <w:start w:val="1"/>
      <w:numFmt w:val="lowerLetter"/>
      <w:lvlText w:val="%8."/>
      <w:lvlJc w:val="left"/>
      <w:pPr>
        <w:ind w:left="6109" w:hanging="360"/>
      </w:pPr>
    </w:lvl>
    <w:lvl w:ilvl="8" w:tplc="0409001B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19CF5B24"/>
    <w:multiLevelType w:val="hybridMultilevel"/>
    <w:tmpl w:val="1D08201E"/>
    <w:lvl w:ilvl="0" w:tplc="68C4A220">
      <w:start w:val="5"/>
      <w:numFmt w:val="bullet"/>
      <w:lvlText w:val=""/>
      <w:lvlJc w:val="left"/>
      <w:pPr>
        <w:ind w:left="553" w:hanging="360"/>
      </w:pPr>
      <w:rPr>
        <w:rFonts w:ascii="Symbol" w:eastAsia="Calibri" w:hAnsi="Symbol" w:cs="Calibri" w:hint="default"/>
        <w:sz w:val="18"/>
      </w:rPr>
    </w:lvl>
    <w:lvl w:ilvl="1" w:tplc="04210003" w:tentative="1">
      <w:start w:val="1"/>
      <w:numFmt w:val="bullet"/>
      <w:lvlText w:val="o"/>
      <w:lvlJc w:val="left"/>
      <w:pPr>
        <w:ind w:left="127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99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71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43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15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87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59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313" w:hanging="360"/>
      </w:pPr>
      <w:rPr>
        <w:rFonts w:ascii="Wingdings" w:hAnsi="Wingdings" w:hint="default"/>
      </w:rPr>
    </w:lvl>
  </w:abstractNum>
  <w:abstractNum w:abstractNumId="5">
    <w:nsid w:val="304E60EE"/>
    <w:multiLevelType w:val="hybridMultilevel"/>
    <w:tmpl w:val="A29016F2"/>
    <w:lvl w:ilvl="0" w:tplc="7E200C1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37B01660"/>
    <w:multiLevelType w:val="hybridMultilevel"/>
    <w:tmpl w:val="C542F446"/>
    <w:lvl w:ilvl="0" w:tplc="F1ACD278">
      <w:numFmt w:val="bullet"/>
      <w:lvlText w:val="-"/>
      <w:lvlJc w:val="left"/>
      <w:pPr>
        <w:ind w:left="612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7">
    <w:nsid w:val="37D4014C"/>
    <w:multiLevelType w:val="hybridMultilevel"/>
    <w:tmpl w:val="A40E2C6A"/>
    <w:lvl w:ilvl="0" w:tplc="81DAF22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>
      <w:start w:val="1"/>
      <w:numFmt w:val="lowerRoman"/>
      <w:lvlText w:val="%3."/>
      <w:lvlJc w:val="right"/>
      <w:pPr>
        <w:ind w:left="2509" w:hanging="180"/>
      </w:pPr>
    </w:lvl>
    <w:lvl w:ilvl="3" w:tplc="0409000F">
      <w:start w:val="1"/>
      <w:numFmt w:val="decimal"/>
      <w:lvlText w:val="%4."/>
      <w:lvlJc w:val="left"/>
      <w:pPr>
        <w:ind w:left="3229" w:hanging="360"/>
      </w:pPr>
    </w:lvl>
    <w:lvl w:ilvl="4" w:tplc="04090019">
      <w:start w:val="1"/>
      <w:numFmt w:val="lowerLetter"/>
      <w:lvlText w:val="%5."/>
      <w:lvlJc w:val="left"/>
      <w:pPr>
        <w:ind w:left="3949" w:hanging="360"/>
      </w:pPr>
    </w:lvl>
    <w:lvl w:ilvl="5" w:tplc="0409001B">
      <w:start w:val="1"/>
      <w:numFmt w:val="lowerRoman"/>
      <w:lvlText w:val="%6."/>
      <w:lvlJc w:val="right"/>
      <w:pPr>
        <w:ind w:left="4669" w:hanging="180"/>
      </w:pPr>
    </w:lvl>
    <w:lvl w:ilvl="6" w:tplc="0409000F">
      <w:start w:val="1"/>
      <w:numFmt w:val="decimal"/>
      <w:lvlText w:val="%7."/>
      <w:lvlJc w:val="left"/>
      <w:pPr>
        <w:ind w:left="5389" w:hanging="360"/>
      </w:pPr>
    </w:lvl>
    <w:lvl w:ilvl="7" w:tplc="04090019">
      <w:start w:val="1"/>
      <w:numFmt w:val="lowerLetter"/>
      <w:lvlText w:val="%8."/>
      <w:lvlJc w:val="left"/>
      <w:pPr>
        <w:ind w:left="6109" w:hanging="360"/>
      </w:pPr>
    </w:lvl>
    <w:lvl w:ilvl="8" w:tplc="0409001B">
      <w:start w:val="1"/>
      <w:numFmt w:val="lowerRoman"/>
      <w:lvlText w:val="%9."/>
      <w:lvlJc w:val="right"/>
      <w:pPr>
        <w:ind w:left="6829" w:hanging="180"/>
      </w:pPr>
    </w:lvl>
  </w:abstractNum>
  <w:abstractNum w:abstractNumId="8">
    <w:nsid w:val="38124502"/>
    <w:multiLevelType w:val="hybridMultilevel"/>
    <w:tmpl w:val="E5CA1AE8"/>
    <w:lvl w:ilvl="0" w:tplc="248C6EC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6DEEB100">
      <w:start w:val="1"/>
      <w:numFmt w:val="lowerLetter"/>
      <w:lvlText w:val="%2."/>
      <w:lvlJc w:val="left"/>
      <w:pPr>
        <w:ind w:left="1789" w:hanging="360"/>
      </w:pPr>
    </w:lvl>
    <w:lvl w:ilvl="2" w:tplc="CE843438">
      <w:start w:val="1"/>
      <w:numFmt w:val="lowerRoman"/>
      <w:lvlText w:val="%3."/>
      <w:lvlJc w:val="right"/>
      <w:pPr>
        <w:ind w:left="2509" w:hanging="180"/>
      </w:pPr>
    </w:lvl>
    <w:lvl w:ilvl="3" w:tplc="CE5C3864">
      <w:start w:val="1"/>
      <w:numFmt w:val="decimal"/>
      <w:lvlText w:val="%4."/>
      <w:lvlJc w:val="left"/>
      <w:pPr>
        <w:ind w:left="3229" w:hanging="360"/>
      </w:pPr>
    </w:lvl>
    <w:lvl w:ilvl="4" w:tplc="B53442DC">
      <w:start w:val="1"/>
      <w:numFmt w:val="lowerLetter"/>
      <w:lvlText w:val="%5."/>
      <w:lvlJc w:val="left"/>
      <w:pPr>
        <w:ind w:left="3949" w:hanging="360"/>
      </w:pPr>
    </w:lvl>
    <w:lvl w:ilvl="5" w:tplc="75DAA126">
      <w:start w:val="1"/>
      <w:numFmt w:val="lowerRoman"/>
      <w:lvlText w:val="%6."/>
      <w:lvlJc w:val="right"/>
      <w:pPr>
        <w:ind w:left="4669" w:hanging="180"/>
      </w:pPr>
    </w:lvl>
    <w:lvl w:ilvl="6" w:tplc="9B44EFEC">
      <w:start w:val="1"/>
      <w:numFmt w:val="decimal"/>
      <w:lvlText w:val="%7."/>
      <w:lvlJc w:val="left"/>
      <w:pPr>
        <w:ind w:left="5389" w:hanging="360"/>
      </w:pPr>
    </w:lvl>
    <w:lvl w:ilvl="7" w:tplc="D674B034">
      <w:start w:val="1"/>
      <w:numFmt w:val="lowerLetter"/>
      <w:lvlText w:val="%8."/>
      <w:lvlJc w:val="left"/>
      <w:pPr>
        <w:ind w:left="6109" w:hanging="360"/>
      </w:pPr>
    </w:lvl>
    <w:lvl w:ilvl="8" w:tplc="71069472">
      <w:start w:val="1"/>
      <w:numFmt w:val="lowerRoman"/>
      <w:lvlText w:val="%9."/>
      <w:lvlJc w:val="right"/>
      <w:pPr>
        <w:ind w:left="6829" w:hanging="180"/>
      </w:pPr>
    </w:lvl>
  </w:abstractNum>
  <w:abstractNum w:abstractNumId="9">
    <w:nsid w:val="425E4219"/>
    <w:multiLevelType w:val="hybridMultilevel"/>
    <w:tmpl w:val="E5CA1AE8"/>
    <w:lvl w:ilvl="0" w:tplc="248C6EC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6DEEB100">
      <w:start w:val="1"/>
      <w:numFmt w:val="lowerLetter"/>
      <w:lvlText w:val="%2."/>
      <w:lvlJc w:val="left"/>
      <w:pPr>
        <w:ind w:left="1789" w:hanging="360"/>
      </w:pPr>
    </w:lvl>
    <w:lvl w:ilvl="2" w:tplc="CE843438">
      <w:start w:val="1"/>
      <w:numFmt w:val="lowerRoman"/>
      <w:lvlText w:val="%3."/>
      <w:lvlJc w:val="right"/>
      <w:pPr>
        <w:ind w:left="2509" w:hanging="180"/>
      </w:pPr>
    </w:lvl>
    <w:lvl w:ilvl="3" w:tplc="CE5C3864">
      <w:start w:val="1"/>
      <w:numFmt w:val="decimal"/>
      <w:lvlText w:val="%4."/>
      <w:lvlJc w:val="left"/>
      <w:pPr>
        <w:ind w:left="3229" w:hanging="360"/>
      </w:pPr>
    </w:lvl>
    <w:lvl w:ilvl="4" w:tplc="B53442DC">
      <w:start w:val="1"/>
      <w:numFmt w:val="lowerLetter"/>
      <w:lvlText w:val="%5."/>
      <w:lvlJc w:val="left"/>
      <w:pPr>
        <w:ind w:left="3949" w:hanging="360"/>
      </w:pPr>
    </w:lvl>
    <w:lvl w:ilvl="5" w:tplc="75DAA126">
      <w:start w:val="1"/>
      <w:numFmt w:val="lowerRoman"/>
      <w:lvlText w:val="%6."/>
      <w:lvlJc w:val="right"/>
      <w:pPr>
        <w:ind w:left="4669" w:hanging="180"/>
      </w:pPr>
    </w:lvl>
    <w:lvl w:ilvl="6" w:tplc="9B44EFEC">
      <w:start w:val="1"/>
      <w:numFmt w:val="decimal"/>
      <w:lvlText w:val="%7."/>
      <w:lvlJc w:val="left"/>
      <w:pPr>
        <w:ind w:left="5389" w:hanging="360"/>
      </w:pPr>
    </w:lvl>
    <w:lvl w:ilvl="7" w:tplc="D674B034">
      <w:start w:val="1"/>
      <w:numFmt w:val="lowerLetter"/>
      <w:lvlText w:val="%8."/>
      <w:lvlJc w:val="left"/>
      <w:pPr>
        <w:ind w:left="6109" w:hanging="360"/>
      </w:pPr>
    </w:lvl>
    <w:lvl w:ilvl="8" w:tplc="71069472">
      <w:start w:val="1"/>
      <w:numFmt w:val="lowerRoman"/>
      <w:lvlText w:val="%9."/>
      <w:lvlJc w:val="right"/>
      <w:pPr>
        <w:ind w:left="6829" w:hanging="180"/>
      </w:pPr>
    </w:lvl>
  </w:abstractNum>
  <w:abstractNum w:abstractNumId="10">
    <w:nsid w:val="510E4470"/>
    <w:multiLevelType w:val="hybridMultilevel"/>
    <w:tmpl w:val="34DE965C"/>
    <w:lvl w:ilvl="0" w:tplc="034A9C2E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>
      <w:start w:val="1"/>
      <w:numFmt w:val="lowerRoman"/>
      <w:lvlText w:val="%3."/>
      <w:lvlJc w:val="right"/>
      <w:pPr>
        <w:ind w:left="2509" w:hanging="180"/>
      </w:pPr>
    </w:lvl>
    <w:lvl w:ilvl="3" w:tplc="0409000F">
      <w:start w:val="1"/>
      <w:numFmt w:val="decimal"/>
      <w:lvlText w:val="%4."/>
      <w:lvlJc w:val="left"/>
      <w:pPr>
        <w:ind w:left="3229" w:hanging="360"/>
      </w:pPr>
    </w:lvl>
    <w:lvl w:ilvl="4" w:tplc="04090019">
      <w:start w:val="1"/>
      <w:numFmt w:val="lowerLetter"/>
      <w:lvlText w:val="%5."/>
      <w:lvlJc w:val="left"/>
      <w:pPr>
        <w:ind w:left="3949" w:hanging="360"/>
      </w:pPr>
    </w:lvl>
    <w:lvl w:ilvl="5" w:tplc="0409001B">
      <w:start w:val="1"/>
      <w:numFmt w:val="lowerRoman"/>
      <w:lvlText w:val="%6."/>
      <w:lvlJc w:val="right"/>
      <w:pPr>
        <w:ind w:left="4669" w:hanging="180"/>
      </w:pPr>
    </w:lvl>
    <w:lvl w:ilvl="6" w:tplc="0409000F">
      <w:start w:val="1"/>
      <w:numFmt w:val="decimal"/>
      <w:lvlText w:val="%7."/>
      <w:lvlJc w:val="left"/>
      <w:pPr>
        <w:ind w:left="5389" w:hanging="360"/>
      </w:pPr>
    </w:lvl>
    <w:lvl w:ilvl="7" w:tplc="04090019">
      <w:start w:val="1"/>
      <w:numFmt w:val="lowerLetter"/>
      <w:lvlText w:val="%8."/>
      <w:lvlJc w:val="left"/>
      <w:pPr>
        <w:ind w:left="6109" w:hanging="360"/>
      </w:pPr>
    </w:lvl>
    <w:lvl w:ilvl="8" w:tplc="0409001B">
      <w:start w:val="1"/>
      <w:numFmt w:val="lowerRoman"/>
      <w:lvlText w:val="%9."/>
      <w:lvlJc w:val="right"/>
      <w:pPr>
        <w:ind w:left="6829" w:hanging="180"/>
      </w:pPr>
    </w:lvl>
  </w:abstractNum>
  <w:abstractNum w:abstractNumId="11">
    <w:nsid w:val="7B233773"/>
    <w:multiLevelType w:val="hybridMultilevel"/>
    <w:tmpl w:val="2D02EF74"/>
    <w:lvl w:ilvl="0" w:tplc="248C6E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DEEB100" w:tentative="1">
      <w:start w:val="1"/>
      <w:numFmt w:val="lowerLetter"/>
      <w:lvlText w:val="%2."/>
      <w:lvlJc w:val="left"/>
      <w:pPr>
        <w:ind w:left="1440" w:hanging="360"/>
      </w:pPr>
    </w:lvl>
    <w:lvl w:ilvl="2" w:tplc="CE843438" w:tentative="1">
      <w:start w:val="1"/>
      <w:numFmt w:val="lowerRoman"/>
      <w:lvlText w:val="%3."/>
      <w:lvlJc w:val="right"/>
      <w:pPr>
        <w:ind w:left="2160" w:hanging="180"/>
      </w:pPr>
    </w:lvl>
    <w:lvl w:ilvl="3" w:tplc="CE5C3864" w:tentative="1">
      <w:start w:val="1"/>
      <w:numFmt w:val="decimal"/>
      <w:lvlText w:val="%4."/>
      <w:lvlJc w:val="left"/>
      <w:pPr>
        <w:ind w:left="2880" w:hanging="360"/>
      </w:pPr>
    </w:lvl>
    <w:lvl w:ilvl="4" w:tplc="B53442DC" w:tentative="1">
      <w:start w:val="1"/>
      <w:numFmt w:val="lowerLetter"/>
      <w:lvlText w:val="%5."/>
      <w:lvlJc w:val="left"/>
      <w:pPr>
        <w:ind w:left="3600" w:hanging="360"/>
      </w:pPr>
    </w:lvl>
    <w:lvl w:ilvl="5" w:tplc="75DAA126" w:tentative="1">
      <w:start w:val="1"/>
      <w:numFmt w:val="lowerRoman"/>
      <w:lvlText w:val="%6."/>
      <w:lvlJc w:val="right"/>
      <w:pPr>
        <w:ind w:left="4320" w:hanging="180"/>
      </w:pPr>
    </w:lvl>
    <w:lvl w:ilvl="6" w:tplc="9B44EFEC" w:tentative="1">
      <w:start w:val="1"/>
      <w:numFmt w:val="decimal"/>
      <w:lvlText w:val="%7."/>
      <w:lvlJc w:val="left"/>
      <w:pPr>
        <w:ind w:left="5040" w:hanging="360"/>
      </w:pPr>
    </w:lvl>
    <w:lvl w:ilvl="7" w:tplc="D674B034" w:tentative="1">
      <w:start w:val="1"/>
      <w:numFmt w:val="lowerLetter"/>
      <w:lvlText w:val="%8."/>
      <w:lvlJc w:val="left"/>
      <w:pPr>
        <w:ind w:left="5760" w:hanging="360"/>
      </w:pPr>
    </w:lvl>
    <w:lvl w:ilvl="8" w:tplc="710694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EBC48C3"/>
    <w:multiLevelType w:val="hybridMultilevel"/>
    <w:tmpl w:val="BA061092"/>
    <w:lvl w:ilvl="0" w:tplc="034A9C2E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>
      <w:start w:val="1"/>
      <w:numFmt w:val="lowerRoman"/>
      <w:lvlText w:val="%3."/>
      <w:lvlJc w:val="right"/>
      <w:pPr>
        <w:ind w:left="2509" w:hanging="180"/>
      </w:pPr>
    </w:lvl>
    <w:lvl w:ilvl="3" w:tplc="0409000F">
      <w:start w:val="1"/>
      <w:numFmt w:val="decimal"/>
      <w:lvlText w:val="%4."/>
      <w:lvlJc w:val="left"/>
      <w:pPr>
        <w:ind w:left="3229" w:hanging="360"/>
      </w:pPr>
    </w:lvl>
    <w:lvl w:ilvl="4" w:tplc="04090019">
      <w:start w:val="1"/>
      <w:numFmt w:val="lowerLetter"/>
      <w:lvlText w:val="%5."/>
      <w:lvlJc w:val="left"/>
      <w:pPr>
        <w:ind w:left="3949" w:hanging="360"/>
      </w:pPr>
    </w:lvl>
    <w:lvl w:ilvl="5" w:tplc="0409001B">
      <w:start w:val="1"/>
      <w:numFmt w:val="lowerRoman"/>
      <w:lvlText w:val="%6."/>
      <w:lvlJc w:val="right"/>
      <w:pPr>
        <w:ind w:left="4669" w:hanging="180"/>
      </w:pPr>
    </w:lvl>
    <w:lvl w:ilvl="6" w:tplc="0409000F">
      <w:start w:val="1"/>
      <w:numFmt w:val="decimal"/>
      <w:lvlText w:val="%7."/>
      <w:lvlJc w:val="left"/>
      <w:pPr>
        <w:ind w:left="5389" w:hanging="360"/>
      </w:pPr>
    </w:lvl>
    <w:lvl w:ilvl="7" w:tplc="04090019">
      <w:start w:val="1"/>
      <w:numFmt w:val="lowerLetter"/>
      <w:lvlText w:val="%8."/>
      <w:lvlJc w:val="left"/>
      <w:pPr>
        <w:ind w:left="6109" w:hanging="360"/>
      </w:pPr>
    </w:lvl>
    <w:lvl w:ilvl="8" w:tplc="0409001B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8"/>
  </w:num>
  <w:num w:numId="5">
    <w:abstractNumId w:val="10"/>
  </w:num>
  <w:num w:numId="6">
    <w:abstractNumId w:val="12"/>
  </w:num>
  <w:num w:numId="7">
    <w:abstractNumId w:val="9"/>
  </w:num>
  <w:num w:numId="8">
    <w:abstractNumId w:val="6"/>
  </w:num>
  <w:num w:numId="9">
    <w:abstractNumId w:val="0"/>
  </w:num>
  <w:num w:numId="10">
    <w:abstractNumId w:val="1"/>
  </w:num>
  <w:num w:numId="11">
    <w:abstractNumId w:val="2"/>
  </w:num>
  <w:num w:numId="12">
    <w:abstractNumId w:val="1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proofState w:spelling="clean" w:grammar="clean"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jAzM7AwsLA0NjFW0lEKTi0uzszPAykwrAUADLNRvCwAAAA="/>
  </w:docVars>
  <w:rsids>
    <w:rsidRoot w:val="00633AC2"/>
    <w:rsid w:val="00007887"/>
    <w:rsid w:val="0004420F"/>
    <w:rsid w:val="00081090"/>
    <w:rsid w:val="00081422"/>
    <w:rsid w:val="00085AA7"/>
    <w:rsid w:val="00094F9C"/>
    <w:rsid w:val="000B2667"/>
    <w:rsid w:val="000C5934"/>
    <w:rsid w:val="000E41D9"/>
    <w:rsid w:val="000F1691"/>
    <w:rsid w:val="001158EF"/>
    <w:rsid w:val="00120C96"/>
    <w:rsid w:val="0012209B"/>
    <w:rsid w:val="0012454A"/>
    <w:rsid w:val="00127AC6"/>
    <w:rsid w:val="001356C0"/>
    <w:rsid w:val="001528AA"/>
    <w:rsid w:val="001545C7"/>
    <w:rsid w:val="00156785"/>
    <w:rsid w:val="00165BE1"/>
    <w:rsid w:val="00165DD8"/>
    <w:rsid w:val="0016712E"/>
    <w:rsid w:val="00171F11"/>
    <w:rsid w:val="00195162"/>
    <w:rsid w:val="001A0BD2"/>
    <w:rsid w:val="001A15FC"/>
    <w:rsid w:val="001A76C2"/>
    <w:rsid w:val="001C2793"/>
    <w:rsid w:val="001C3A01"/>
    <w:rsid w:val="001C7CDC"/>
    <w:rsid w:val="001D00C0"/>
    <w:rsid w:val="001D4591"/>
    <w:rsid w:val="001F3E33"/>
    <w:rsid w:val="002014E9"/>
    <w:rsid w:val="0020523D"/>
    <w:rsid w:val="00215C6C"/>
    <w:rsid w:val="00220277"/>
    <w:rsid w:val="00227D1F"/>
    <w:rsid w:val="002368E1"/>
    <w:rsid w:val="00251085"/>
    <w:rsid w:val="00251C6F"/>
    <w:rsid w:val="002675E2"/>
    <w:rsid w:val="002B0A8E"/>
    <w:rsid w:val="002C3EC2"/>
    <w:rsid w:val="002F549E"/>
    <w:rsid w:val="002F7D75"/>
    <w:rsid w:val="00300361"/>
    <w:rsid w:val="00305458"/>
    <w:rsid w:val="00311268"/>
    <w:rsid w:val="0032044A"/>
    <w:rsid w:val="0032323D"/>
    <w:rsid w:val="0034460B"/>
    <w:rsid w:val="00345B3C"/>
    <w:rsid w:val="003579C7"/>
    <w:rsid w:val="00386681"/>
    <w:rsid w:val="003869A4"/>
    <w:rsid w:val="00387AAF"/>
    <w:rsid w:val="00391FD8"/>
    <w:rsid w:val="003A3220"/>
    <w:rsid w:val="003B0E0D"/>
    <w:rsid w:val="003B374D"/>
    <w:rsid w:val="003D1C7A"/>
    <w:rsid w:val="003F69FE"/>
    <w:rsid w:val="004001FE"/>
    <w:rsid w:val="004069E3"/>
    <w:rsid w:val="00407278"/>
    <w:rsid w:val="004114F3"/>
    <w:rsid w:val="004213E1"/>
    <w:rsid w:val="00425678"/>
    <w:rsid w:val="00441C47"/>
    <w:rsid w:val="00445ED4"/>
    <w:rsid w:val="0046456C"/>
    <w:rsid w:val="00470AE1"/>
    <w:rsid w:val="00470E10"/>
    <w:rsid w:val="004A296F"/>
    <w:rsid w:val="004B06FD"/>
    <w:rsid w:val="004D29CF"/>
    <w:rsid w:val="004D2BBD"/>
    <w:rsid w:val="004E782D"/>
    <w:rsid w:val="004F64A4"/>
    <w:rsid w:val="00505DCD"/>
    <w:rsid w:val="00506111"/>
    <w:rsid w:val="005311CD"/>
    <w:rsid w:val="00535E53"/>
    <w:rsid w:val="00540CDF"/>
    <w:rsid w:val="00546300"/>
    <w:rsid w:val="00587853"/>
    <w:rsid w:val="00593D9B"/>
    <w:rsid w:val="005943A6"/>
    <w:rsid w:val="005A3209"/>
    <w:rsid w:val="005A388C"/>
    <w:rsid w:val="005A4484"/>
    <w:rsid w:val="005B097D"/>
    <w:rsid w:val="005F0869"/>
    <w:rsid w:val="005F3913"/>
    <w:rsid w:val="00633AC2"/>
    <w:rsid w:val="0064455C"/>
    <w:rsid w:val="006640E4"/>
    <w:rsid w:val="00667702"/>
    <w:rsid w:val="00670B3A"/>
    <w:rsid w:val="0067245A"/>
    <w:rsid w:val="00675A25"/>
    <w:rsid w:val="00685883"/>
    <w:rsid w:val="006A159F"/>
    <w:rsid w:val="006A19DC"/>
    <w:rsid w:val="006A6B85"/>
    <w:rsid w:val="006B19F8"/>
    <w:rsid w:val="006B3A1D"/>
    <w:rsid w:val="006C1E9D"/>
    <w:rsid w:val="006C50F3"/>
    <w:rsid w:val="006D4ADB"/>
    <w:rsid w:val="006E0774"/>
    <w:rsid w:val="006F4115"/>
    <w:rsid w:val="00710851"/>
    <w:rsid w:val="0071739D"/>
    <w:rsid w:val="00720466"/>
    <w:rsid w:val="00724ED4"/>
    <w:rsid w:val="0073166A"/>
    <w:rsid w:val="00732A9A"/>
    <w:rsid w:val="00771D01"/>
    <w:rsid w:val="007774D8"/>
    <w:rsid w:val="00783A9F"/>
    <w:rsid w:val="00784821"/>
    <w:rsid w:val="00790A64"/>
    <w:rsid w:val="007A1520"/>
    <w:rsid w:val="007B2A5B"/>
    <w:rsid w:val="007B2EFD"/>
    <w:rsid w:val="007C0223"/>
    <w:rsid w:val="007C7775"/>
    <w:rsid w:val="007E0552"/>
    <w:rsid w:val="0082286D"/>
    <w:rsid w:val="00837774"/>
    <w:rsid w:val="00845A31"/>
    <w:rsid w:val="00854CC3"/>
    <w:rsid w:val="008629A4"/>
    <w:rsid w:val="00866386"/>
    <w:rsid w:val="0087462F"/>
    <w:rsid w:val="00874DEB"/>
    <w:rsid w:val="00875120"/>
    <w:rsid w:val="0087746F"/>
    <w:rsid w:val="008A7675"/>
    <w:rsid w:val="008D1679"/>
    <w:rsid w:val="008E1ED3"/>
    <w:rsid w:val="00911692"/>
    <w:rsid w:val="009150B9"/>
    <w:rsid w:val="009258CB"/>
    <w:rsid w:val="00964FDC"/>
    <w:rsid w:val="00974621"/>
    <w:rsid w:val="009775CA"/>
    <w:rsid w:val="00992EEF"/>
    <w:rsid w:val="009A4036"/>
    <w:rsid w:val="009A5114"/>
    <w:rsid w:val="009A697C"/>
    <w:rsid w:val="009B06DE"/>
    <w:rsid w:val="00A05B82"/>
    <w:rsid w:val="00A13D90"/>
    <w:rsid w:val="00A3149B"/>
    <w:rsid w:val="00A42EF0"/>
    <w:rsid w:val="00A50A15"/>
    <w:rsid w:val="00A53C2E"/>
    <w:rsid w:val="00A54A69"/>
    <w:rsid w:val="00A6288A"/>
    <w:rsid w:val="00A746B8"/>
    <w:rsid w:val="00A94596"/>
    <w:rsid w:val="00A96676"/>
    <w:rsid w:val="00AA6A73"/>
    <w:rsid w:val="00AB4EE2"/>
    <w:rsid w:val="00AB6B42"/>
    <w:rsid w:val="00AC0762"/>
    <w:rsid w:val="00AC08D6"/>
    <w:rsid w:val="00AC13B3"/>
    <w:rsid w:val="00AC59FA"/>
    <w:rsid w:val="00AD6521"/>
    <w:rsid w:val="00AD7283"/>
    <w:rsid w:val="00AF02F8"/>
    <w:rsid w:val="00AF066F"/>
    <w:rsid w:val="00AF2E22"/>
    <w:rsid w:val="00AF4198"/>
    <w:rsid w:val="00B041C0"/>
    <w:rsid w:val="00B06921"/>
    <w:rsid w:val="00B06BFA"/>
    <w:rsid w:val="00B4270D"/>
    <w:rsid w:val="00B43255"/>
    <w:rsid w:val="00B45BC1"/>
    <w:rsid w:val="00B5007D"/>
    <w:rsid w:val="00B5035C"/>
    <w:rsid w:val="00B55175"/>
    <w:rsid w:val="00B631D9"/>
    <w:rsid w:val="00B826A5"/>
    <w:rsid w:val="00B836A3"/>
    <w:rsid w:val="00B86EEA"/>
    <w:rsid w:val="00B874AB"/>
    <w:rsid w:val="00B92019"/>
    <w:rsid w:val="00B962DE"/>
    <w:rsid w:val="00BA2327"/>
    <w:rsid w:val="00BD65FB"/>
    <w:rsid w:val="00BE27CE"/>
    <w:rsid w:val="00BF47FC"/>
    <w:rsid w:val="00C05E6D"/>
    <w:rsid w:val="00C21726"/>
    <w:rsid w:val="00C32E16"/>
    <w:rsid w:val="00C3447C"/>
    <w:rsid w:val="00C376FA"/>
    <w:rsid w:val="00C42923"/>
    <w:rsid w:val="00C605FE"/>
    <w:rsid w:val="00C7096B"/>
    <w:rsid w:val="00C749E4"/>
    <w:rsid w:val="00C76D1D"/>
    <w:rsid w:val="00C870DE"/>
    <w:rsid w:val="00C928D7"/>
    <w:rsid w:val="00C92B67"/>
    <w:rsid w:val="00CB414F"/>
    <w:rsid w:val="00CC375A"/>
    <w:rsid w:val="00CC4CA9"/>
    <w:rsid w:val="00CC597A"/>
    <w:rsid w:val="00CE2425"/>
    <w:rsid w:val="00CE35F1"/>
    <w:rsid w:val="00CE62A2"/>
    <w:rsid w:val="00CF45E8"/>
    <w:rsid w:val="00CF622A"/>
    <w:rsid w:val="00D13F5F"/>
    <w:rsid w:val="00D14955"/>
    <w:rsid w:val="00D41A25"/>
    <w:rsid w:val="00D53665"/>
    <w:rsid w:val="00D61E5D"/>
    <w:rsid w:val="00D92A9C"/>
    <w:rsid w:val="00DA439B"/>
    <w:rsid w:val="00DB615B"/>
    <w:rsid w:val="00DE00D8"/>
    <w:rsid w:val="00DE0E73"/>
    <w:rsid w:val="00DE7210"/>
    <w:rsid w:val="00E042DA"/>
    <w:rsid w:val="00E04F32"/>
    <w:rsid w:val="00E07852"/>
    <w:rsid w:val="00E12AA4"/>
    <w:rsid w:val="00E15564"/>
    <w:rsid w:val="00E24314"/>
    <w:rsid w:val="00E24608"/>
    <w:rsid w:val="00E30A8C"/>
    <w:rsid w:val="00E35C47"/>
    <w:rsid w:val="00E4403D"/>
    <w:rsid w:val="00E62875"/>
    <w:rsid w:val="00E7015A"/>
    <w:rsid w:val="00E72E2C"/>
    <w:rsid w:val="00E947E6"/>
    <w:rsid w:val="00EA00A3"/>
    <w:rsid w:val="00EA23C5"/>
    <w:rsid w:val="00EA56F0"/>
    <w:rsid w:val="00EB6CC1"/>
    <w:rsid w:val="00EB7792"/>
    <w:rsid w:val="00ED3322"/>
    <w:rsid w:val="00EE23BA"/>
    <w:rsid w:val="00EE29BC"/>
    <w:rsid w:val="00EE4175"/>
    <w:rsid w:val="00EF0467"/>
    <w:rsid w:val="00F04FDF"/>
    <w:rsid w:val="00F073B1"/>
    <w:rsid w:val="00F23D5A"/>
    <w:rsid w:val="00F27ADF"/>
    <w:rsid w:val="00F30692"/>
    <w:rsid w:val="00F311CE"/>
    <w:rsid w:val="00F324D6"/>
    <w:rsid w:val="00F33A60"/>
    <w:rsid w:val="00F41E2C"/>
    <w:rsid w:val="00F42D29"/>
    <w:rsid w:val="00F43A80"/>
    <w:rsid w:val="00F46121"/>
    <w:rsid w:val="00F54C59"/>
    <w:rsid w:val="00F63613"/>
    <w:rsid w:val="00F6677F"/>
    <w:rsid w:val="00F72692"/>
    <w:rsid w:val="00F76482"/>
    <w:rsid w:val="00F84048"/>
    <w:rsid w:val="00F95105"/>
    <w:rsid w:val="00FA0097"/>
    <w:rsid w:val="00FA3914"/>
    <w:rsid w:val="00FA7E3A"/>
    <w:rsid w:val="00FC04F7"/>
    <w:rsid w:val="00FC22AD"/>
    <w:rsid w:val="00FE7761"/>
    <w:rsid w:val="00FF180F"/>
    <w:rsid w:val="00FF1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5:docId w15:val="{F9A942D3-CA44-4D6B-B175-183444733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3AC2"/>
    <w:pPr>
      <w:spacing w:after="200" w:line="276" w:lineRule="auto"/>
    </w:pPr>
    <w:rPr>
      <w:rFonts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633A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633AC2"/>
  </w:style>
  <w:style w:type="paragraph" w:styleId="Footer">
    <w:name w:val="footer"/>
    <w:basedOn w:val="Normal"/>
    <w:link w:val="FooterChar"/>
    <w:uiPriority w:val="99"/>
    <w:semiHidden/>
    <w:rsid w:val="00633A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633AC2"/>
  </w:style>
  <w:style w:type="paragraph" w:styleId="ListParagraph">
    <w:name w:val="List Paragraph"/>
    <w:basedOn w:val="Normal"/>
    <w:uiPriority w:val="34"/>
    <w:qFormat/>
    <w:rsid w:val="00633AC2"/>
    <w:pPr>
      <w:ind w:left="720"/>
    </w:pPr>
  </w:style>
  <w:style w:type="table" w:styleId="TableGrid">
    <w:name w:val="Table Grid"/>
    <w:basedOn w:val="TableNormal"/>
    <w:uiPriority w:val="59"/>
    <w:rsid w:val="00732A9A"/>
    <w:rPr>
      <w:rFonts w:cs="Calibri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rsid w:val="007E05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D4591"/>
    <w:rPr>
      <w:rFonts w:ascii="Times New Roman" w:hAnsi="Times New Roman" w:cs="Times New Roman"/>
      <w:sz w:val="2"/>
      <w:szCs w:val="2"/>
    </w:rPr>
  </w:style>
  <w:style w:type="character" w:styleId="Hyperlink">
    <w:name w:val="Hyperlink"/>
    <w:basedOn w:val="DefaultParagraphFont"/>
    <w:uiPriority w:val="99"/>
    <w:unhideWhenUsed/>
    <w:rsid w:val="0032323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323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17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khsanramadhan28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D59B833A-C5BA-48DC-B16E-D26FD05B65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NDAFTARAN SEMINAR</vt:lpstr>
    </vt:vector>
  </TitlesOfParts>
  <Company>AnakaSoft</Company>
  <LinksUpToDate>false</LinksUpToDate>
  <CharactersWithSpaces>1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DAFTARAN SEMINAR</dc:title>
  <dc:creator>Omah</dc:creator>
  <cp:lastModifiedBy>bryan rafsanzani</cp:lastModifiedBy>
  <cp:revision>14</cp:revision>
  <cp:lastPrinted>2018-04-10T07:18:00Z</cp:lastPrinted>
  <dcterms:created xsi:type="dcterms:W3CDTF">2015-02-26T14:48:00Z</dcterms:created>
  <dcterms:modified xsi:type="dcterms:W3CDTF">2018-04-10T07:19:00Z</dcterms:modified>
</cp:coreProperties>
</file>